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4EE9A" w14:textId="050082E1" w:rsidR="00D26146" w:rsidRPr="002B4061" w:rsidRDefault="000A7175" w:rsidP="00047B91">
      <w:pPr>
        <w:pStyle w:val="Title"/>
      </w:pPr>
      <w:r w:rsidRPr="002B4061">
        <w:t>6. Refinery Optimisation</w:t>
      </w:r>
    </w:p>
    <w:p w14:paraId="5A2260DC" w14:textId="6A1F4096" w:rsidR="00D26146" w:rsidRPr="002B4061" w:rsidRDefault="00554412" w:rsidP="00047B91">
      <w:pPr>
        <w:pStyle w:val="Heading1"/>
        <w:rPr>
          <w:lang w:val="en-US"/>
        </w:rPr>
      </w:pPr>
      <w:r w:rsidRPr="002B4061">
        <w:rPr>
          <w:lang w:val="en-US"/>
        </w:rPr>
        <w:t>Sets</w:t>
      </w:r>
    </w:p>
    <w:p w14:paraId="341E7142" w14:textId="4FE856C0" w:rsidR="00D26146" w:rsidRDefault="000A7175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Crudes:</m:t>
        </m:r>
      </m:oMath>
      <w:r w:rsidRPr="002B4061">
        <w:rPr>
          <w:rFonts w:asciiTheme="majorHAnsi" w:hAnsiTheme="majorHAnsi"/>
          <w:sz w:val="24"/>
          <w:szCs w:val="24"/>
          <w:lang w:val="en-US"/>
        </w:rPr>
        <w:t xml:space="preserve"> </w:t>
      </w:r>
      <w:r w:rsidR="002B4061" w:rsidRPr="002B4061">
        <w:rPr>
          <w:rFonts w:asciiTheme="majorHAnsi" w:hAnsiTheme="majorHAnsi"/>
          <w:sz w:val="24"/>
          <w:szCs w:val="24"/>
          <w:lang w:val="en-US"/>
        </w:rPr>
        <w:t>set of crude oils</w:t>
      </w:r>
      <w:r w:rsidR="00625A43">
        <w:rPr>
          <w:rFonts w:asciiTheme="majorHAnsi" w:hAnsiTheme="majorHAnsi"/>
          <w:sz w:val="24"/>
          <w:szCs w:val="24"/>
          <w:lang w:val="en-US"/>
        </w:rPr>
        <w:t xml:space="preserve"> {crude 1, crude 2}</w:t>
      </w:r>
    </w:p>
    <w:p w14:paraId="21B09344" w14:textId="00F8D520" w:rsidR="002B4061" w:rsidRDefault="00AF408B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Naphthas:</m:t>
        </m:r>
      </m:oMath>
      <w:r>
        <w:rPr>
          <w:rFonts w:asciiTheme="majorHAnsi" w:hAnsiTheme="majorHAnsi"/>
          <w:sz w:val="24"/>
          <w:szCs w:val="24"/>
          <w:lang w:val="en-US"/>
        </w:rPr>
        <w:t xml:space="preserve"> set of naphtha</w:t>
      </w:r>
      <w:r w:rsidR="006544BE">
        <w:rPr>
          <w:rFonts w:asciiTheme="majorHAnsi" w:hAnsiTheme="majorHAnsi"/>
          <w:sz w:val="24"/>
          <w:szCs w:val="24"/>
          <w:lang w:val="en-US"/>
        </w:rPr>
        <w:t xml:space="preserve"> oils</w:t>
      </w:r>
      <w:r w:rsidR="00625A43">
        <w:rPr>
          <w:rFonts w:asciiTheme="majorHAnsi" w:hAnsiTheme="majorHAnsi"/>
          <w:sz w:val="24"/>
          <w:szCs w:val="24"/>
          <w:lang w:val="en-US"/>
        </w:rPr>
        <w:t xml:space="preserve"> {light, medium, heavy}</w:t>
      </w:r>
    </w:p>
    <w:p w14:paraId="18831BF9" w14:textId="1FDB0A37" w:rsidR="00625A43" w:rsidRDefault="000D0267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Standard:</m:t>
        </m:r>
      </m:oMath>
      <w:r>
        <w:rPr>
          <w:rFonts w:asciiTheme="majorHAnsi" w:hAnsiTheme="majorHAnsi"/>
          <w:sz w:val="24"/>
          <w:szCs w:val="24"/>
          <w:lang w:val="en-US"/>
        </w:rPr>
        <w:t xml:space="preserve"> set of standard oils {light, heavy, residuum}</w:t>
      </w:r>
    </w:p>
    <w:p w14:paraId="3123A8AA" w14:textId="01CE0F35" w:rsidR="00AB41CD" w:rsidRPr="00DC5099" w:rsidRDefault="00AB41CD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Gasolines:</m:t>
        </m:r>
      </m:oMath>
      <w:r w:rsidRPr="00DC5099">
        <w:rPr>
          <w:rFonts w:asciiTheme="majorHAnsi" w:hAnsiTheme="majorHAnsi"/>
          <w:sz w:val="24"/>
          <w:szCs w:val="24"/>
          <w:lang w:val="en-US"/>
        </w:rPr>
        <w:t xml:space="preserve"> set of gasolines {reformed gasoline, cracked gasoline}</w:t>
      </w:r>
    </w:p>
    <w:p w14:paraId="592A2511" w14:textId="6F25A2B7" w:rsidR="001A1BBB" w:rsidRPr="00DC5099" w:rsidRDefault="001A1BBB" w:rsidP="00554412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  <w:lang w:val="en-US"/>
        </w:rPr>
      </w:pPr>
      <m:oMath>
        <m:r>
          <w:rPr>
            <w:rFonts w:ascii="Cambria Math" w:hAnsi="Cambria Math"/>
            <w:sz w:val="24"/>
            <w:szCs w:val="24"/>
            <w:lang w:val="en-US"/>
          </w:rPr>
          <m:t>Petrols:</m:t>
        </m:r>
      </m:oMath>
      <w:r w:rsidRPr="00DC5099">
        <w:rPr>
          <w:rFonts w:asciiTheme="majorHAnsi" w:hAnsiTheme="majorHAnsi"/>
          <w:sz w:val="24"/>
          <w:szCs w:val="24"/>
          <w:lang w:val="en-US"/>
        </w:rPr>
        <w:t xml:space="preserve"> set of petrols {regular, premium}</w:t>
      </w:r>
    </w:p>
    <w:p w14:paraId="11E02B1D" w14:textId="3CAF6095" w:rsidR="00914E74" w:rsidRPr="00DC5099" w:rsidRDefault="00914E74" w:rsidP="005072E3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sz w:val="24"/>
            <w:szCs w:val="24"/>
            <w:lang w:val="en-US"/>
          </w:rPr>
          <m:t>Products:</m:t>
        </m:r>
      </m:oMath>
      <w:r w:rsidRPr="00DC5099">
        <w:rPr>
          <w:color w:val="auto"/>
          <w:sz w:val="24"/>
          <w:szCs w:val="24"/>
          <w:lang w:val="en-US"/>
        </w:rPr>
        <w:t xml:space="preserve"> set of selleable products </w:t>
      </w:r>
      <w:r w:rsidR="005072E3" w:rsidRPr="00DC5099">
        <w:rPr>
          <w:color w:val="auto"/>
          <w:sz w:val="24"/>
          <w:szCs w:val="24"/>
          <w:lang w:val="en-US"/>
        </w:rPr>
        <w:t>{</w:t>
      </w:r>
      <m:oMath>
        <m:r>
          <w:rPr>
            <w:rFonts w:ascii="Cambria Math" w:hAnsi="Cambria Math"/>
            <w:color w:val="auto"/>
            <w:lang w:val="en-US"/>
          </w:rPr>
          <m:t>Petrols∪{jet fuel, fuel oil, lube oil}}</m:t>
        </m:r>
      </m:oMath>
    </w:p>
    <w:p w14:paraId="198B8E72" w14:textId="6074612C" w:rsidR="00D26146" w:rsidRPr="002B4061" w:rsidRDefault="00554412" w:rsidP="00047B91">
      <w:pPr>
        <w:pStyle w:val="Heading1"/>
        <w:rPr>
          <w:lang w:val="en-US"/>
        </w:rPr>
      </w:pPr>
      <w:r w:rsidRPr="002B4061">
        <w:rPr>
          <w:lang w:val="en-US"/>
        </w:rPr>
        <w:t>Parameters</w:t>
      </w:r>
    </w:p>
    <w:bookmarkStart w:id="0" w:name="_ia2b2q3aq4iz" w:colFirst="0" w:colLast="0"/>
    <w:bookmarkEnd w:id="0"/>
    <w:p w14:paraId="031C3312" w14:textId="767C7C7B" w:rsidR="00554412" w:rsidRDefault="00BE2A6A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o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n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6544BE">
        <w:rPr>
          <w:color w:val="auto"/>
          <w:lang w:val="en-US"/>
        </w:rPr>
        <w:t xml:space="preserve"> octane number of naphtha </w:t>
      </w:r>
      <m:oMath>
        <m:r>
          <w:rPr>
            <w:rFonts w:ascii="Cambria Math" w:hAnsi="Cambria Math"/>
            <w:color w:val="auto"/>
            <w:lang w:val="en-US"/>
          </w:rPr>
          <m:t>n∈Naphthas∪Gasolines</m:t>
        </m:r>
      </m:oMath>
      <w:r w:rsidR="0029763E">
        <w:rPr>
          <w:color w:val="auto"/>
          <w:lang w:val="en-US"/>
        </w:rPr>
        <w:tab/>
      </w:r>
    </w:p>
    <w:p w14:paraId="19A78CB2" w14:textId="798A0E89" w:rsidR="006544BE" w:rsidRDefault="00BE2A6A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cj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461DA4">
        <w:rPr>
          <w:color w:val="auto"/>
          <w:lang w:val="en-US"/>
        </w:rPr>
        <w:t xml:space="preserve"> fractions into which </w:t>
      </w:r>
      <w:r w:rsidR="00CF2FBD">
        <w:rPr>
          <w:color w:val="auto"/>
          <w:lang w:val="en-US"/>
        </w:rPr>
        <w:t xml:space="preserve">one barrel of crude </w:t>
      </w:r>
      <m:oMath>
        <m:r>
          <w:rPr>
            <w:rFonts w:ascii="Cambria Math" w:hAnsi="Cambria Math"/>
            <w:color w:val="auto"/>
            <w:lang w:val="en-US"/>
          </w:rPr>
          <m:t>c∈Crudes</m:t>
        </m:r>
      </m:oMath>
      <w:r w:rsidR="00CF2FBD">
        <w:rPr>
          <w:color w:val="auto"/>
          <w:lang w:val="en-US"/>
        </w:rPr>
        <w:t xml:space="preserve"> splits into an oil </w:t>
      </w:r>
      <m:oMath>
        <m:r>
          <w:rPr>
            <w:rFonts w:ascii="Cambria Math" w:hAnsi="Cambria Math"/>
            <w:color w:val="auto"/>
            <w:lang w:val="en-US"/>
          </w:rPr>
          <m:t>j∈Naphthas∪Standard</m:t>
        </m:r>
      </m:oMath>
    </w:p>
    <w:p w14:paraId="74520329" w14:textId="402095CA" w:rsidR="00A52802" w:rsidRDefault="00BE2A6A" w:rsidP="00E63B36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r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n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E41A77">
        <w:rPr>
          <w:color w:val="auto"/>
          <w:lang w:val="en-US"/>
        </w:rPr>
        <w:t xml:space="preserve"> yields of reformed gasoline from naphtha </w:t>
      </w:r>
      <m:oMath>
        <m:r>
          <w:rPr>
            <w:rFonts w:ascii="Cambria Math" w:hAnsi="Cambria Math"/>
            <w:color w:val="auto"/>
            <w:lang w:val="en-US"/>
          </w:rPr>
          <m:t>n∈Naphthas</m:t>
        </m:r>
      </m:oMath>
      <w:r w:rsidR="00E41A77">
        <w:rPr>
          <w:color w:val="auto"/>
          <w:lang w:val="en-US"/>
        </w:rPr>
        <w:t xml:space="preserve"> per barrel</w:t>
      </w:r>
    </w:p>
    <w:p w14:paraId="3D1F4551" w14:textId="1D40A03A" w:rsidR="00E63B36" w:rsidRDefault="00BE2A6A" w:rsidP="00E63B36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co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o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E63B36">
        <w:rPr>
          <w:color w:val="auto"/>
          <w:lang w:val="en-US"/>
        </w:rPr>
        <w:t xml:space="preserve"> yield of cracked </w:t>
      </w:r>
      <w:r w:rsidR="00C05BB9">
        <w:rPr>
          <w:color w:val="auto"/>
          <w:lang w:val="en-US"/>
        </w:rPr>
        <w:t>oil</w:t>
      </w:r>
      <w:r w:rsidR="000D63C7">
        <w:rPr>
          <w:color w:val="auto"/>
          <w:lang w:val="en-US"/>
        </w:rPr>
        <w:t xml:space="preserve"> from oil </w:t>
      </w:r>
      <m:oMath>
        <m:r>
          <w:rPr>
            <w:rFonts w:ascii="Cambria Math" w:hAnsi="Cambria Math"/>
            <w:color w:val="auto"/>
            <w:lang w:val="en-US"/>
          </w:rPr>
          <m:t>o∈Standard</m:t>
        </m:r>
      </m:oMath>
      <w:r w:rsidR="002C1482">
        <w:rPr>
          <w:color w:val="auto"/>
          <w:lang w:val="en-US"/>
        </w:rPr>
        <w:t xml:space="preserve"> per barrel</w:t>
      </w:r>
    </w:p>
    <w:p w14:paraId="630B6FA0" w14:textId="46E6BF2B" w:rsidR="000D63C7" w:rsidRPr="00E63B36" w:rsidRDefault="00BE2A6A" w:rsidP="000D63C7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cg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o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0D63C7">
        <w:rPr>
          <w:color w:val="auto"/>
          <w:lang w:val="en-US"/>
        </w:rPr>
        <w:t xml:space="preserve"> yield of cracked gasoline from oil </w:t>
      </w:r>
      <m:oMath>
        <m:r>
          <w:rPr>
            <w:rFonts w:ascii="Cambria Math" w:hAnsi="Cambria Math"/>
            <w:color w:val="auto"/>
            <w:lang w:val="en-US"/>
          </w:rPr>
          <m:t>o∈Standard</m:t>
        </m:r>
      </m:oMath>
      <w:r w:rsidR="002C1482">
        <w:rPr>
          <w:color w:val="auto"/>
          <w:lang w:val="en-US"/>
        </w:rPr>
        <w:t xml:space="preserve"> per barrel</w:t>
      </w:r>
    </w:p>
    <w:p w14:paraId="53D9BBEE" w14:textId="30DDBF5B" w:rsidR="000D63C7" w:rsidRDefault="00B0656B" w:rsidP="00E63B36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l</m:t>
        </m:r>
      </m:oMath>
      <w:r>
        <w:rPr>
          <w:color w:val="auto"/>
          <w:lang w:val="en-US"/>
        </w:rPr>
        <w:t xml:space="preserve">: yield of lube-oil from </w:t>
      </w:r>
      <w:r w:rsidR="000E43E8">
        <w:rPr>
          <w:color w:val="auto"/>
          <w:lang w:val="en-US"/>
        </w:rPr>
        <w:t>{residuum oil} per barrel</w:t>
      </w:r>
    </w:p>
    <w:p w14:paraId="4602E033" w14:textId="0098E778" w:rsidR="001A1BBB" w:rsidRDefault="00BE2A6A" w:rsidP="00E63B36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m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p</m:t>
            </m:r>
          </m:sub>
        </m:sSub>
      </m:oMath>
      <w:r w:rsidR="00F4187F" w:rsidRPr="00F4187F">
        <w:rPr>
          <w:color w:val="auto"/>
          <w:lang w:val="en-US"/>
        </w:rPr>
        <w:t>:</w:t>
      </w:r>
      <w:r w:rsidR="00F4187F">
        <w:rPr>
          <w:color w:val="auto"/>
          <w:lang w:val="en-US"/>
        </w:rPr>
        <w:t xml:space="preserve"> minimum octane number of petrol </w:t>
      </w:r>
      <m:oMath>
        <m:r>
          <w:rPr>
            <w:rFonts w:ascii="Cambria Math" w:hAnsi="Cambria Math"/>
            <w:color w:val="auto"/>
            <w:lang w:val="en-US"/>
          </w:rPr>
          <m:t>p∈Petrols</m:t>
        </m:r>
      </m:oMath>
    </w:p>
    <w:p w14:paraId="04F4AA42" w14:textId="4416CAB0" w:rsidR="00F4187F" w:rsidRDefault="000E4953" w:rsidP="00E63B36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S:</m:t>
        </m:r>
      </m:oMath>
      <w:r w:rsidR="00DF01F3">
        <w:rPr>
          <w:color w:val="auto"/>
          <w:lang w:val="en-US"/>
        </w:rPr>
        <w:t xml:space="preserve"> maximum vapor pressure of {jet fuel}</w:t>
      </w:r>
    </w:p>
    <w:p w14:paraId="26229A67" w14:textId="24DD8CCE" w:rsidR="00431A4C" w:rsidRDefault="00BE2A6A" w:rsidP="00E63B36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s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o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431A4C">
        <w:rPr>
          <w:color w:val="auto"/>
          <w:lang w:val="en-US"/>
        </w:rPr>
        <w:t xml:space="preserve"> vapor pressure of oil </w:t>
      </w:r>
      <m:oMath>
        <m:r>
          <w:rPr>
            <w:rFonts w:ascii="Cambria Math" w:hAnsi="Cambria Math"/>
            <w:color w:val="auto"/>
            <w:lang w:val="en-US"/>
          </w:rPr>
          <m:t>o∈Standard∪{cracked oil}</m:t>
        </m:r>
      </m:oMath>
    </w:p>
    <w:p w14:paraId="2A1B05F3" w14:textId="48F136C7" w:rsidR="00D3057B" w:rsidRDefault="00BE2A6A" w:rsidP="00E63B36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q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o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0D4AF0">
        <w:rPr>
          <w:color w:val="auto"/>
          <w:lang w:val="en-US"/>
        </w:rPr>
        <w:t xml:space="preserve"> barrels of oil </w:t>
      </w:r>
      <m:oMath>
        <m:r>
          <m:rPr>
            <m:sty m:val="p"/>
          </m:rPr>
          <w:rPr>
            <w:rFonts w:ascii="Cambria Math" w:hAnsi="Cambria Math"/>
            <w:color w:val="auto"/>
            <w:lang w:val="en-US"/>
          </w:rPr>
          <m:t xml:space="preserve"> </m:t>
        </m:r>
        <m:r>
          <w:rPr>
            <w:rFonts w:ascii="Cambria Math" w:hAnsi="Cambria Math"/>
            <w:color w:val="auto"/>
            <w:lang w:val="en-US"/>
          </w:rPr>
          <m:t>o∈Standard∪{cracked oil}</m:t>
        </m:r>
      </m:oMath>
      <w:r w:rsidR="000D4AF0">
        <w:rPr>
          <w:color w:val="auto"/>
          <w:lang w:val="en-US"/>
        </w:rPr>
        <w:t xml:space="preserve"> needed to </w:t>
      </w:r>
      <w:r w:rsidR="00D251D0">
        <w:rPr>
          <w:color w:val="auto"/>
          <w:lang w:val="en-US"/>
        </w:rPr>
        <w:t>produce one barrel of {fuel oil}</w:t>
      </w:r>
    </w:p>
    <w:p w14:paraId="1DC81395" w14:textId="365E8C44" w:rsidR="00D251D0" w:rsidRDefault="00BE2A6A" w:rsidP="00E63B36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a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c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9A1AB3">
        <w:rPr>
          <w:color w:val="auto"/>
          <w:lang w:val="en-US"/>
        </w:rPr>
        <w:t xml:space="preserve"> daily availability of crude </w:t>
      </w:r>
      <m:oMath>
        <m:r>
          <w:rPr>
            <w:rFonts w:ascii="Cambria Math" w:hAnsi="Cambria Math"/>
            <w:color w:val="auto"/>
            <w:lang w:val="en-US"/>
          </w:rPr>
          <m:t>c∈Crudes</m:t>
        </m:r>
      </m:oMath>
    </w:p>
    <w:p w14:paraId="6437D59B" w14:textId="071A372D" w:rsidR="003542D9" w:rsidRDefault="003542D9" w:rsidP="00E63B36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D:</m:t>
        </m:r>
      </m:oMath>
      <w:r>
        <w:rPr>
          <w:color w:val="auto"/>
          <w:lang w:val="en-US"/>
        </w:rPr>
        <w:t xml:space="preserve"> distilling capacity in barrels</w:t>
      </w:r>
    </w:p>
    <w:p w14:paraId="5523E1DC" w14:textId="423C34A6" w:rsidR="003542D9" w:rsidRDefault="003542D9" w:rsidP="003542D9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R:</m:t>
        </m:r>
      </m:oMath>
      <w:r>
        <w:rPr>
          <w:color w:val="auto"/>
          <w:lang w:val="en-US"/>
        </w:rPr>
        <w:t xml:space="preserve"> reforming capacity in barrels</w:t>
      </w:r>
    </w:p>
    <w:p w14:paraId="13C36050" w14:textId="55ED6B45" w:rsidR="003542D9" w:rsidRDefault="003542D9" w:rsidP="003542D9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C:</m:t>
        </m:r>
      </m:oMath>
      <w:r>
        <w:rPr>
          <w:color w:val="auto"/>
          <w:lang w:val="en-US"/>
        </w:rPr>
        <w:t xml:space="preserve"> cracking capacity in barrels</w:t>
      </w:r>
    </w:p>
    <w:p w14:paraId="10391321" w14:textId="068CB32C" w:rsidR="0006130C" w:rsidRDefault="00802980" w:rsidP="003542D9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lu:</m:t>
        </m:r>
      </m:oMath>
      <w:r>
        <w:rPr>
          <w:color w:val="auto"/>
          <w:lang w:val="en-US"/>
        </w:rPr>
        <w:t xml:space="preserve"> lube oil upper bound production</w:t>
      </w:r>
    </w:p>
    <w:p w14:paraId="5EC249D8" w14:textId="43F75260" w:rsidR="00802980" w:rsidRDefault="00802980" w:rsidP="00151E70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ll:</m:t>
        </m:r>
      </m:oMath>
      <w:r>
        <w:rPr>
          <w:color w:val="auto"/>
          <w:lang w:val="en-US"/>
        </w:rPr>
        <w:t xml:space="preserve"> lube oil lower bound production</w:t>
      </w:r>
    </w:p>
    <w:p w14:paraId="021FF795" w14:textId="4CA89768" w:rsidR="00151E70" w:rsidRPr="00151E70" w:rsidRDefault="00BE2A6A" w:rsidP="00151E70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j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 w:rsidR="00F31BE2">
        <w:rPr>
          <w:color w:val="auto"/>
          <w:lang w:val="en-US"/>
        </w:rPr>
        <w:t xml:space="preserve"> </w:t>
      </w:r>
      <w:r w:rsidR="00CF5799">
        <w:rPr>
          <w:color w:val="auto"/>
          <w:lang w:val="en-US"/>
        </w:rPr>
        <w:t xml:space="preserve">profit contribution of product </w:t>
      </w:r>
      <m:oMath>
        <m:r>
          <w:rPr>
            <w:rFonts w:ascii="Cambria Math" w:hAnsi="Cambria Math"/>
            <w:color w:val="auto"/>
            <w:lang w:val="en-US"/>
          </w:rPr>
          <m:t>j∈Products</m:t>
        </m:r>
      </m:oMath>
    </w:p>
    <w:p w14:paraId="27C692C6" w14:textId="0B9F1841" w:rsidR="00D26146" w:rsidRPr="002B4061" w:rsidRDefault="00554412" w:rsidP="00047B91">
      <w:pPr>
        <w:pStyle w:val="Heading1"/>
        <w:rPr>
          <w:lang w:val="en-US"/>
        </w:rPr>
      </w:pPr>
      <w:r w:rsidRPr="002B4061">
        <w:rPr>
          <w:lang w:val="en-US"/>
        </w:rPr>
        <w:t>Variables</w:t>
      </w:r>
    </w:p>
    <w:p w14:paraId="156ECD91" w14:textId="58D8E203" w:rsidR="00554412" w:rsidRDefault="00EA7D32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distill</m:t>
        </m:r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e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c</m:t>
            </m:r>
          </m:sub>
        </m:sSub>
      </m:oMath>
      <w:r>
        <w:rPr>
          <w:color w:val="auto"/>
          <w:lang w:val="en-US"/>
        </w:rPr>
        <w:t xml:space="preserve">: barrels of crude </w:t>
      </w:r>
      <m:oMath>
        <m:r>
          <w:rPr>
            <w:rFonts w:ascii="Cambria Math" w:hAnsi="Cambria Math"/>
            <w:color w:val="auto"/>
            <w:lang w:val="en-US"/>
          </w:rPr>
          <m:t>c∈Crudes</m:t>
        </m:r>
      </m:oMath>
      <w:r>
        <w:rPr>
          <w:color w:val="auto"/>
          <w:lang w:val="en-US"/>
        </w:rPr>
        <w:t xml:space="preserve"> distilled</w:t>
      </w:r>
    </w:p>
    <w:p w14:paraId="13637F35" w14:textId="2A73E788" w:rsidR="00EA7D32" w:rsidRDefault="00C748E8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refor</m:t>
        </m:r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m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n</m:t>
            </m:r>
          </m:sub>
        </m:sSub>
      </m:oMath>
      <w:r>
        <w:rPr>
          <w:color w:val="auto"/>
          <w:lang w:val="en-US"/>
        </w:rPr>
        <w:t xml:space="preserve">: barrels of naphtha </w:t>
      </w:r>
      <m:oMath>
        <m:r>
          <w:rPr>
            <w:rFonts w:ascii="Cambria Math" w:hAnsi="Cambria Math"/>
            <w:color w:val="auto"/>
            <w:lang w:val="en-US"/>
          </w:rPr>
          <m:t>n∈Naphthas</m:t>
        </m:r>
      </m:oMath>
      <w:r>
        <w:rPr>
          <w:color w:val="auto"/>
          <w:lang w:val="en-US"/>
        </w:rPr>
        <w:t xml:space="preserve"> reformed</w:t>
      </w:r>
    </w:p>
    <w:p w14:paraId="3B8614A3" w14:textId="35ECDB63" w:rsidR="00584D4C" w:rsidRDefault="00584D4C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crac</m:t>
        </m:r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k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o</m:t>
            </m:r>
          </m:sub>
        </m:sSub>
      </m:oMath>
      <w:r>
        <w:rPr>
          <w:color w:val="auto"/>
          <w:lang w:val="en-US"/>
        </w:rPr>
        <w:t xml:space="preserve">: barrels of oil </w:t>
      </w:r>
      <m:oMath>
        <m:r>
          <w:rPr>
            <w:rFonts w:ascii="Cambria Math" w:hAnsi="Cambria Math"/>
            <w:color w:val="auto"/>
            <w:lang w:val="en-US"/>
          </w:rPr>
          <m:t>o∈Standard</m:t>
        </m:r>
      </m:oMath>
      <w:r>
        <w:rPr>
          <w:color w:val="auto"/>
          <w:lang w:val="en-US"/>
        </w:rPr>
        <w:t xml:space="preserve"> cracked</w:t>
      </w:r>
    </w:p>
    <w:p w14:paraId="37CD4F83" w14:textId="199A1DFB" w:rsidR="0033590E" w:rsidRDefault="00450EAD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blend</m:t>
        </m:r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p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jp</m:t>
            </m:r>
          </m:sub>
        </m:sSub>
      </m:oMath>
      <w:r w:rsidRPr="00450EAD">
        <w:rPr>
          <w:color w:val="auto"/>
          <w:lang w:val="en-US"/>
        </w:rPr>
        <w:t>:</w:t>
      </w:r>
      <w:r>
        <w:rPr>
          <w:color w:val="auto"/>
          <w:lang w:val="en-US"/>
        </w:rPr>
        <w:t xml:space="preserve"> barrels of </w:t>
      </w:r>
      <w:r w:rsidR="00793DF7">
        <w:rPr>
          <w:color w:val="auto"/>
          <w:lang w:val="en-US"/>
        </w:rPr>
        <w:t>oil</w:t>
      </w:r>
      <w:r>
        <w:rPr>
          <w:color w:val="auto"/>
          <w:lang w:val="en-US"/>
        </w:rPr>
        <w:t xml:space="preserve"> </w:t>
      </w:r>
      <m:oMath>
        <m:r>
          <w:rPr>
            <w:rFonts w:ascii="Cambria Math" w:hAnsi="Cambria Math"/>
            <w:color w:val="auto"/>
            <w:lang w:val="en-US"/>
          </w:rPr>
          <m:t>j∈Naphthas∪Gasolines</m:t>
        </m:r>
      </m:oMath>
      <w:r w:rsidR="0033590E">
        <w:rPr>
          <w:color w:val="auto"/>
          <w:lang w:val="en-US"/>
        </w:rPr>
        <w:t xml:space="preserve"> </w:t>
      </w:r>
      <w:r w:rsidR="008D74DE">
        <w:rPr>
          <w:color w:val="auto"/>
          <w:lang w:val="en-US"/>
        </w:rPr>
        <w:t xml:space="preserve">blended </w:t>
      </w:r>
      <w:r w:rsidR="0033590E">
        <w:rPr>
          <w:color w:val="auto"/>
          <w:lang w:val="en-US"/>
        </w:rPr>
        <w:t xml:space="preserve">to produce petrol </w:t>
      </w:r>
      <m:oMath>
        <m:r>
          <w:rPr>
            <w:rFonts w:ascii="Cambria Math" w:hAnsi="Cambria Math"/>
            <w:color w:val="auto"/>
            <w:lang w:val="en-US"/>
          </w:rPr>
          <m:t>p∈Petrols</m:t>
        </m:r>
      </m:oMath>
    </w:p>
    <w:p w14:paraId="6C686CC5" w14:textId="29CF5376" w:rsidR="0033590E" w:rsidRDefault="0033590E" w:rsidP="0033590E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m:oMath>
        <m:r>
          <w:rPr>
            <w:rFonts w:ascii="Cambria Math" w:hAnsi="Cambria Math"/>
            <w:color w:val="auto"/>
            <w:lang w:val="en-US"/>
          </w:rPr>
          <m:t>blend</m:t>
        </m:r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j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j</m:t>
            </m:r>
          </m:sub>
        </m:sSub>
      </m:oMath>
      <w:r w:rsidRPr="00450EAD">
        <w:rPr>
          <w:color w:val="auto"/>
          <w:lang w:val="en-US"/>
        </w:rPr>
        <w:t>:</w:t>
      </w:r>
      <w:r>
        <w:rPr>
          <w:color w:val="auto"/>
          <w:lang w:val="en-US"/>
        </w:rPr>
        <w:t xml:space="preserve"> barrels of </w:t>
      </w:r>
      <w:r w:rsidR="00793DF7">
        <w:rPr>
          <w:color w:val="auto"/>
          <w:lang w:val="en-US"/>
        </w:rPr>
        <w:t>oil</w:t>
      </w:r>
      <w:r>
        <w:rPr>
          <w:color w:val="auto"/>
          <w:lang w:val="en-US"/>
        </w:rPr>
        <w:t xml:space="preserve"> </w:t>
      </w:r>
      <m:oMath>
        <m:r>
          <w:rPr>
            <w:rFonts w:ascii="Cambria Math" w:hAnsi="Cambria Math"/>
            <w:color w:val="auto"/>
            <w:lang w:val="en-US"/>
          </w:rPr>
          <m:t>j∈Standard∪{cracked oil}</m:t>
        </m:r>
      </m:oMath>
      <w:r>
        <w:rPr>
          <w:color w:val="auto"/>
          <w:lang w:val="en-US"/>
        </w:rPr>
        <w:t xml:space="preserve"> </w:t>
      </w:r>
      <w:r w:rsidR="008D74DE">
        <w:rPr>
          <w:color w:val="auto"/>
          <w:lang w:val="en-US"/>
        </w:rPr>
        <w:t xml:space="preserve">blended </w:t>
      </w:r>
      <w:r>
        <w:rPr>
          <w:color w:val="auto"/>
          <w:lang w:val="en-US"/>
        </w:rPr>
        <w:t>to produce</w:t>
      </w:r>
      <w:r w:rsidR="005D4AAF">
        <w:rPr>
          <w:color w:val="auto"/>
          <w:lang w:val="en-US"/>
        </w:rPr>
        <w:t xml:space="preserve"> {jet fuel}</w:t>
      </w:r>
    </w:p>
    <w:p w14:paraId="5AA9275A" w14:textId="73C27374" w:rsidR="003B5045" w:rsidRPr="002B4061" w:rsidRDefault="00793DF7" w:rsidP="00554412">
      <w:pPr>
        <w:pStyle w:val="checkboxindent"/>
        <w:numPr>
          <w:ilvl w:val="0"/>
          <w:numId w:val="6"/>
        </w:numPr>
        <w:rPr>
          <w:color w:val="auto"/>
          <w:lang w:val="en-US"/>
        </w:rPr>
      </w:pPr>
      <w:bookmarkStart w:id="1" w:name="_GoBack"/>
      <w:bookmarkEnd w:id="1"/>
      <m:oMath>
        <m:r>
          <w:rPr>
            <w:rFonts w:ascii="Cambria Math" w:hAnsi="Cambria Math"/>
            <w:color w:val="auto"/>
            <w:lang w:val="en-US"/>
          </w:rPr>
          <m:t>sel</m:t>
        </m:r>
        <m:sSub>
          <m:sSubPr>
            <m:ctrlPr>
              <w:rPr>
                <w:rFonts w:ascii="Cambria Math" w:hAnsi="Cambria Math"/>
                <w:i/>
                <w:color w:val="auto"/>
                <w:lang w:val="en-US"/>
              </w:rPr>
            </m:ctrlPr>
          </m:sSubPr>
          <m:e>
            <m:r>
              <w:rPr>
                <w:rFonts w:ascii="Cambria Math" w:hAnsi="Cambria Math"/>
                <w:color w:val="auto"/>
                <w:lang w:val="en-US"/>
              </w:rPr>
              <m:t>l</m:t>
            </m:r>
          </m:e>
          <m:sub>
            <m:r>
              <w:rPr>
                <w:rFonts w:ascii="Cambria Math" w:hAnsi="Cambria Math"/>
                <w:color w:val="auto"/>
                <w:lang w:val="en-US"/>
              </w:rPr>
              <m:t>j</m:t>
            </m:r>
          </m:sub>
        </m:sSub>
        <m:r>
          <w:rPr>
            <w:rFonts w:ascii="Cambria Math" w:hAnsi="Cambria Math"/>
            <w:color w:val="auto"/>
            <w:lang w:val="en-US"/>
          </w:rPr>
          <m:t>:</m:t>
        </m:r>
      </m:oMath>
      <w:r>
        <w:rPr>
          <w:color w:val="auto"/>
          <w:lang w:val="en-US"/>
        </w:rPr>
        <w:t xml:space="preserve"> </w:t>
      </w:r>
      <w:r w:rsidR="00F24394">
        <w:rPr>
          <w:color w:val="auto"/>
          <w:lang w:val="en-US"/>
        </w:rPr>
        <w:t xml:space="preserve">barrels produced and sold of product </w:t>
      </w:r>
      <m:oMath>
        <m:r>
          <w:rPr>
            <w:rFonts w:ascii="Cambria Math" w:hAnsi="Cambria Math"/>
            <w:color w:val="auto"/>
            <w:lang w:val="en-US"/>
          </w:rPr>
          <m:t>j∈Products</m:t>
        </m:r>
      </m:oMath>
    </w:p>
    <w:p w14:paraId="3B591C7A" w14:textId="197D8109" w:rsidR="00D26146" w:rsidRPr="002B4061" w:rsidRDefault="00554412" w:rsidP="00047B91">
      <w:pPr>
        <w:pStyle w:val="Heading1"/>
        <w:rPr>
          <w:lang w:val="en-US"/>
        </w:rPr>
      </w:pPr>
      <w:bookmarkStart w:id="2" w:name="_tmajjk7nbcbq" w:colFirst="0" w:colLast="0"/>
      <w:bookmarkEnd w:id="2"/>
      <w:r w:rsidRPr="002B4061">
        <w:rPr>
          <w:lang w:val="en-US"/>
        </w:rPr>
        <w:t>Objective</w:t>
      </w:r>
    </w:p>
    <w:p w14:paraId="64A63D13" w14:textId="7D0C2482" w:rsidR="00D26146" w:rsidRDefault="00BE2A6A" w:rsidP="00047B91">
      <w:pPr>
        <w:pStyle w:val="checkboxindent"/>
        <w:rPr>
          <w:color w:val="auto"/>
          <w:lang w:val="en-US"/>
        </w:rPr>
      </w:pPr>
      <w:sdt>
        <w:sdtPr>
          <w:rPr>
            <w:color w:val="auto"/>
            <w:lang w:val="en-US"/>
          </w:rPr>
          <w:id w:val="282860104"/>
          <w15:appearance w15:val="hidden"/>
          <w14:checkbox>
            <w14:checked w14:val="1"/>
            <w14:checkedState w14:val="00FE" w14:font="Wingdings"/>
            <w14:uncheckedState w14:val="006F" w14:font="Wingdings"/>
          </w14:checkbox>
        </w:sdtPr>
        <w:sdtEndPr/>
        <w:sdtContent>
          <w:r w:rsidR="000F67BE">
            <w:rPr>
              <w:color w:val="auto"/>
              <w:lang w:val="en-US"/>
            </w:rPr>
            <w:sym w:font="Wingdings" w:char="F0FE"/>
          </w:r>
        </w:sdtContent>
      </w:sdt>
      <w:r w:rsidR="000F67BE">
        <w:rPr>
          <w:color w:val="auto"/>
          <w:lang w:val="en-US"/>
        </w:rPr>
        <w:t xml:space="preserve"> Maximize profit</w:t>
      </w:r>
    </w:p>
    <w:p w14:paraId="55E17F9E" w14:textId="14264009" w:rsidR="000F67BE" w:rsidRPr="002B4061" w:rsidRDefault="000F67BE" w:rsidP="00047B91">
      <w:pPr>
        <w:pStyle w:val="checkboxindent"/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w:lastRenderedPageBreak/>
            <m:t xml:space="preserve">maximize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color w:val="auto"/>
                  <w:lang w:val="en-US"/>
                </w:rPr>
                <m:t>j∈Product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color w:val="auto"/>
                      <w:lang w:val="en-US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/>
              <w:color w:val="auto"/>
              <w:lang w:val="en-US"/>
            </w:rPr>
            <m:t>sel</m:t>
          </m:r>
          <m:sSub>
            <m:sSubPr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  <w:lang w:val="en-US"/>
                </w:rPr>
                <m:t>j</m:t>
              </m:r>
            </m:sub>
          </m:sSub>
        </m:oMath>
      </m:oMathPara>
    </w:p>
    <w:p w14:paraId="22505C2C" w14:textId="6FB719A5" w:rsidR="00D26146" w:rsidRPr="002B4061" w:rsidRDefault="00554412" w:rsidP="00047B91">
      <w:pPr>
        <w:pStyle w:val="Heading1"/>
        <w:rPr>
          <w:lang w:val="en-US"/>
        </w:rPr>
      </w:pPr>
      <w:bookmarkStart w:id="3" w:name="_ujs8weubf768" w:colFirst="0" w:colLast="0"/>
      <w:bookmarkEnd w:id="3"/>
      <w:r w:rsidRPr="002B4061">
        <w:rPr>
          <w:lang w:val="en-US"/>
        </w:rPr>
        <w:t>Constraints</w:t>
      </w:r>
    </w:p>
    <w:p w14:paraId="3942FB0B" w14:textId="28C998E0" w:rsidR="00947B5F" w:rsidRDefault="00AF3D7F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 xml:space="preserve">The barrels of naphtha available for </w:t>
      </w:r>
      <w:r w:rsidR="00832D53">
        <w:rPr>
          <w:color w:val="auto"/>
        </w:rPr>
        <w:t xml:space="preserve">reforming and blending </w:t>
      </w:r>
      <w:r w:rsidR="002A11BA">
        <w:rPr>
          <w:color w:val="auto"/>
        </w:rPr>
        <w:t xml:space="preserve">petrol </w:t>
      </w:r>
      <w:r w:rsidR="00832D53">
        <w:rPr>
          <w:color w:val="auto"/>
        </w:rPr>
        <w:t xml:space="preserve">depend on the </w:t>
      </w:r>
      <w:r w:rsidR="00E66A26">
        <w:rPr>
          <w:color w:val="auto"/>
        </w:rPr>
        <w:t xml:space="preserve">fraction of </w:t>
      </w:r>
      <w:r w:rsidR="00832D53">
        <w:rPr>
          <w:color w:val="auto"/>
        </w:rPr>
        <w:t>distilled crude</w:t>
      </w:r>
      <w:r w:rsidR="001C3315">
        <w:rPr>
          <w:color w:val="auto"/>
        </w:rPr>
        <w:t xml:space="preserve"> barrels</w:t>
      </w:r>
      <w:r w:rsidR="00E66A26">
        <w:rPr>
          <w:color w:val="auto"/>
        </w:rPr>
        <w:t xml:space="preserve"> that produce that naphtha</w:t>
      </w:r>
    </w:p>
    <w:p w14:paraId="04175461" w14:textId="395B4504" w:rsidR="001C3315" w:rsidRDefault="00DE2010" w:rsidP="001C3315">
      <w:pPr>
        <w:pStyle w:val="checkboxindent"/>
        <w:rPr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refor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m</m:t>
              </m:r>
            </m:e>
            <m:sub>
              <m:r>
                <w:rPr>
                  <w:rFonts w:ascii="Cambria Math" w:hAnsi="Cambria Math"/>
                  <w:color w:val="auto"/>
                </w:rPr>
                <m:t>n</m:t>
              </m:r>
            </m:sub>
          </m:sSub>
          <m:r>
            <w:rPr>
              <w:rFonts w:ascii="Cambria Math" w:hAnsi="Cambria Math"/>
              <w:color w:val="auto"/>
            </w:rPr>
            <m:t>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p∈Petrols</m:t>
              </m:r>
            </m:sub>
            <m:sup/>
            <m:e>
              <m:r>
                <w:rPr>
                  <w:rFonts w:ascii="Cambria Math" w:hAnsi="Cambria Math"/>
                  <w:color w:val="auto"/>
                </w:rPr>
                <m:t>blend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np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c∈Crude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cn</m:t>
                  </m:r>
                </m:sub>
              </m:sSub>
              <m:r>
                <w:rPr>
                  <w:rFonts w:ascii="Cambria Math" w:hAnsi="Cambria Math"/>
                  <w:color w:val="auto"/>
                </w:rPr>
                <m:t>*distill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c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,  ∀n∈Naphthas</m:t>
          </m:r>
        </m:oMath>
      </m:oMathPara>
    </w:p>
    <w:p w14:paraId="17D47A7A" w14:textId="77777777" w:rsidR="001C3315" w:rsidRDefault="001C3315" w:rsidP="001C3315">
      <w:pPr>
        <w:pStyle w:val="checkboxindent"/>
        <w:rPr>
          <w:color w:val="auto"/>
        </w:rPr>
      </w:pPr>
    </w:p>
    <w:p w14:paraId="18B85882" w14:textId="2637A6A3" w:rsidR="001C3315" w:rsidRDefault="001C3315" w:rsidP="001C3315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The barrels of oils available for cracking and blending</w:t>
      </w:r>
      <w:r w:rsidR="00BB6902">
        <w:rPr>
          <w:color w:val="auto"/>
        </w:rPr>
        <w:t xml:space="preserve"> jet fuel and fuel oil</w:t>
      </w:r>
      <w:r>
        <w:rPr>
          <w:color w:val="auto"/>
        </w:rPr>
        <w:t xml:space="preserve"> depend on the distilled crude barrels</w:t>
      </w:r>
    </w:p>
    <w:p w14:paraId="3C31FB77" w14:textId="1C706497" w:rsidR="00BB6902" w:rsidRDefault="00EF1DFE" w:rsidP="00BB6902">
      <w:pPr>
        <w:pStyle w:val="checkboxindent"/>
        <w:ind w:left="360" w:firstLine="0"/>
        <w:rPr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crac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k</m:t>
              </m:r>
            </m:e>
            <m:sub>
              <m:r>
                <w:rPr>
                  <w:rFonts w:ascii="Cambria Math" w:hAnsi="Cambria Math"/>
                  <w:color w:val="auto"/>
                </w:rPr>
                <m:t>o</m:t>
              </m:r>
            </m:sub>
          </m:sSub>
          <m:r>
            <w:rPr>
              <w:rFonts w:ascii="Cambria Math" w:hAnsi="Cambria Math"/>
              <w:color w:val="auto"/>
            </w:rPr>
            <m:t>+blend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j</m:t>
              </m:r>
            </m:e>
            <m:sub>
              <m:r>
                <w:rPr>
                  <w:rFonts w:ascii="Cambria Math" w:hAnsi="Cambria Math"/>
                  <w:color w:val="auto"/>
                </w:rPr>
                <m:t>o</m:t>
              </m:r>
            </m:sub>
          </m:sSub>
          <m:r>
            <w:rPr>
              <w:rFonts w:ascii="Cambria Math" w:hAnsi="Cambria Math"/>
              <w:color w:val="auto"/>
            </w:rPr>
            <m:t>+</m:t>
          </m:r>
          <m:r>
            <w:rPr>
              <w:rFonts w:ascii="Cambria Math" w:hAnsi="Cambria Math"/>
              <w:color w:val="auto"/>
            </w:rPr>
            <m:t>se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</w:rPr>
                <m:t>fuel oil</m:t>
              </m:r>
            </m:sub>
          </m:sSub>
          <m:r>
            <w:rPr>
              <w:rFonts w:ascii="Cambria Math" w:hAnsi="Cambria Math"/>
              <w:color w:val="auto"/>
            </w:rPr>
            <m:t>*</m:t>
          </m:r>
          <m:f>
            <m:fPr>
              <m:ctrlPr>
                <w:rPr>
                  <w:rFonts w:ascii="Cambria Math" w:hAnsi="Cambria Math"/>
                  <w:i/>
                  <w:color w:val="auto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o</m:t>
                  </m:r>
                </m:sub>
              </m:sSub>
            </m:num>
            <m:den>
              <m:r>
                <w:rPr>
                  <w:rFonts w:ascii="Cambria Math" w:hAnsi="Cambria Math"/>
                  <w:color w:val="auto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color w:val="auto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c∈Crude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co</m:t>
                  </m:r>
                </m:sub>
              </m:sSub>
              <m:r>
                <w:rPr>
                  <w:rFonts w:ascii="Cambria Math" w:hAnsi="Cambria Math"/>
                  <w:color w:val="auto"/>
                </w:rPr>
                <m:t>*distill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c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,  ∀o∈Standard</m:t>
          </m:r>
        </m:oMath>
      </m:oMathPara>
    </w:p>
    <w:p w14:paraId="70B3B61B" w14:textId="77777777" w:rsidR="00BB6902" w:rsidRDefault="00BB6902" w:rsidP="00BB6902">
      <w:pPr>
        <w:pStyle w:val="checkboxindent"/>
        <w:ind w:left="360" w:firstLine="0"/>
        <w:rPr>
          <w:color w:val="auto"/>
        </w:rPr>
      </w:pPr>
    </w:p>
    <w:p w14:paraId="1B1C3AD9" w14:textId="7AFFD2B9" w:rsidR="001C3315" w:rsidRDefault="00F6767D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 xml:space="preserve">The </w:t>
      </w:r>
      <w:r w:rsidR="00514237">
        <w:rPr>
          <w:color w:val="auto"/>
        </w:rPr>
        <w:t xml:space="preserve">barrels of reformed gasoline available for </w:t>
      </w:r>
      <w:r w:rsidR="00CF73E1">
        <w:rPr>
          <w:color w:val="auto"/>
        </w:rPr>
        <w:t>blending petrols</w:t>
      </w:r>
      <w:r w:rsidR="00514237">
        <w:rPr>
          <w:color w:val="auto"/>
        </w:rPr>
        <w:t xml:space="preserve"> depend on the naphtha reformed</w:t>
      </w:r>
    </w:p>
    <w:p w14:paraId="26F37889" w14:textId="55924731" w:rsidR="003214B1" w:rsidRDefault="00BE2A6A" w:rsidP="003214B1">
      <w:pPr>
        <w:pStyle w:val="checkboxindent"/>
        <w:rPr>
          <w:color w:val="auto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p∈Petrols</m:t>
              </m:r>
            </m:sub>
            <m:sup/>
            <m:e>
              <m:r>
                <w:rPr>
                  <w:rFonts w:ascii="Cambria Math" w:hAnsi="Cambria Math"/>
                  <w:color w:val="auto"/>
                </w:rPr>
                <m:t>blend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reformed gasoline, p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n∈Naphtha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color w:val="auto"/>
                </w:rPr>
                <m:t>*refor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n</m:t>
                  </m:r>
                </m:sub>
              </m:sSub>
            </m:e>
          </m:nary>
        </m:oMath>
      </m:oMathPara>
    </w:p>
    <w:p w14:paraId="459CDC2A" w14:textId="77777777" w:rsidR="003214B1" w:rsidRDefault="003214B1" w:rsidP="003214B1">
      <w:pPr>
        <w:pStyle w:val="checkboxindent"/>
        <w:rPr>
          <w:color w:val="auto"/>
        </w:rPr>
      </w:pPr>
    </w:p>
    <w:p w14:paraId="2D27FE38" w14:textId="5EA3DE60" w:rsidR="00514237" w:rsidRDefault="00514237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 xml:space="preserve">The barrels </w:t>
      </w:r>
      <w:r w:rsidR="00C56854">
        <w:rPr>
          <w:color w:val="auto"/>
        </w:rPr>
        <w:t xml:space="preserve">of cracked oil available for </w:t>
      </w:r>
      <w:r w:rsidR="00230D05">
        <w:rPr>
          <w:color w:val="auto"/>
        </w:rPr>
        <w:t>blending jet fuel and fuel oil depend on the barrels cracked</w:t>
      </w:r>
    </w:p>
    <w:p w14:paraId="4F96F538" w14:textId="1B7B496C" w:rsidR="00AE1FDF" w:rsidRDefault="00835112" w:rsidP="00AE1FDF">
      <w:pPr>
        <w:pStyle w:val="checkboxindent"/>
        <w:rPr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blend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j</m:t>
              </m:r>
            </m:e>
            <m:sub>
              <m:r>
                <w:rPr>
                  <w:rFonts w:ascii="Cambria Math" w:hAnsi="Cambria Math"/>
                  <w:color w:val="auto"/>
                </w:rPr>
                <m:t>cracked oil</m:t>
              </m:r>
            </m:sub>
          </m:sSub>
          <m:r>
            <w:rPr>
              <w:rFonts w:ascii="Cambria Math" w:hAnsi="Cambria Math"/>
              <w:color w:val="auto"/>
            </w:rPr>
            <m:t>+</m:t>
          </m:r>
          <m:r>
            <w:rPr>
              <w:rFonts w:ascii="Cambria Math" w:hAnsi="Cambria Math"/>
              <w:color w:val="auto"/>
            </w:rPr>
            <m:t>se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</w:rPr>
                <m:t>fuel oil</m:t>
              </m:r>
            </m:sub>
          </m:sSub>
          <m:r>
            <w:rPr>
              <w:rFonts w:ascii="Cambria Math" w:hAnsi="Cambria Math"/>
              <w:color w:val="auto"/>
            </w:rPr>
            <m:t>*</m:t>
          </m:r>
          <m:f>
            <m:fPr>
              <m:ctrlPr>
                <w:rPr>
                  <w:rFonts w:ascii="Cambria Math" w:hAnsi="Cambria Math"/>
                  <w:i/>
                  <w:color w:val="auto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cracked oil</m:t>
                  </m:r>
                </m:sub>
              </m:sSub>
            </m:num>
            <m:den>
              <m:r>
                <w:rPr>
                  <w:rFonts w:ascii="Cambria Math" w:hAnsi="Cambria Math"/>
                  <w:color w:val="auto"/>
                </w:rPr>
                <m:t>∑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color w:val="auto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o∈Standard</m:t>
              </m:r>
            </m:sub>
            <m:sup/>
            <m:e>
              <m:r>
                <w:rPr>
                  <w:rFonts w:ascii="Cambria Math" w:hAnsi="Cambria Math"/>
                  <w:color w:val="auto"/>
                </w:rPr>
                <m:t>c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color w:val="auto"/>
                </w:rPr>
                <m:t>*crac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o</m:t>
                  </m:r>
                </m:sub>
              </m:sSub>
            </m:e>
          </m:nary>
        </m:oMath>
      </m:oMathPara>
    </w:p>
    <w:p w14:paraId="5826D48D" w14:textId="77777777" w:rsidR="00AE1FDF" w:rsidRDefault="00AE1FDF" w:rsidP="00AE1FDF">
      <w:pPr>
        <w:pStyle w:val="checkboxindent"/>
        <w:rPr>
          <w:color w:val="auto"/>
        </w:rPr>
      </w:pPr>
    </w:p>
    <w:p w14:paraId="78A586B7" w14:textId="5C2DA871" w:rsidR="00230D05" w:rsidRDefault="00230D05" w:rsidP="00230D05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 xml:space="preserve">The barrels of cracked </w:t>
      </w:r>
      <w:r w:rsidR="00AE1FDF">
        <w:rPr>
          <w:color w:val="auto"/>
        </w:rPr>
        <w:t>gasoline</w:t>
      </w:r>
      <w:r>
        <w:rPr>
          <w:color w:val="auto"/>
        </w:rPr>
        <w:t xml:space="preserve"> available for blending </w:t>
      </w:r>
      <w:r w:rsidR="00AE1FDF">
        <w:rPr>
          <w:color w:val="auto"/>
        </w:rPr>
        <w:t>petrols</w:t>
      </w:r>
      <w:r>
        <w:rPr>
          <w:color w:val="auto"/>
        </w:rPr>
        <w:t xml:space="preserve"> depend on the barrels cracked</w:t>
      </w:r>
    </w:p>
    <w:p w14:paraId="2BBED0AB" w14:textId="4E547AA4" w:rsidR="00840AD8" w:rsidRDefault="00BE2A6A" w:rsidP="00840AD8">
      <w:pPr>
        <w:pStyle w:val="checkboxindent"/>
        <w:rPr>
          <w:color w:val="auto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p∈Petrols</m:t>
              </m:r>
            </m:sub>
            <m:sup/>
            <m:e>
              <m:r>
                <w:rPr>
                  <w:rFonts w:ascii="Cambria Math" w:hAnsi="Cambria Math"/>
                  <w:color w:val="auto"/>
                </w:rPr>
                <m:t>blend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cracked gasoline, p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o∈Standard</m:t>
              </m:r>
            </m:sub>
            <m:sup/>
            <m:e>
              <m:r>
                <w:rPr>
                  <w:rFonts w:ascii="Cambria Math" w:hAnsi="Cambria Math"/>
                  <w:color w:val="auto"/>
                </w:rPr>
                <m:t>c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color w:val="auto"/>
                </w:rPr>
                <m:t>*crac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o</m:t>
                  </m:r>
                </m:sub>
              </m:sSub>
            </m:e>
          </m:nary>
        </m:oMath>
      </m:oMathPara>
    </w:p>
    <w:p w14:paraId="122D65F6" w14:textId="77777777" w:rsidR="00840AD8" w:rsidRDefault="00840AD8" w:rsidP="00840AD8">
      <w:pPr>
        <w:pStyle w:val="checkboxindent"/>
        <w:rPr>
          <w:color w:val="auto"/>
        </w:rPr>
      </w:pPr>
    </w:p>
    <w:p w14:paraId="258DBE77" w14:textId="1EBDC92D" w:rsidR="00230D05" w:rsidRDefault="006B0247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 xml:space="preserve">The barrels of lube oil available for selling depend on the </w:t>
      </w:r>
      <w:r w:rsidR="002A5E2E">
        <w:rPr>
          <w:color w:val="auto"/>
        </w:rPr>
        <w:t>residuum barrels cracked</w:t>
      </w:r>
    </w:p>
    <w:p w14:paraId="289C5A68" w14:textId="6C8B038C" w:rsidR="001256B0" w:rsidRDefault="00CD22DA" w:rsidP="001256B0">
      <w:pPr>
        <w:pStyle w:val="checkboxindent"/>
        <w:ind w:left="360" w:firstLine="0"/>
        <w:rPr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se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</w:rPr>
                <m:t>lube oil</m:t>
              </m:r>
            </m:sub>
          </m:sSub>
          <m:r>
            <w:rPr>
              <w:rFonts w:ascii="Cambria Math" w:hAnsi="Cambria Math"/>
              <w:color w:val="auto"/>
            </w:rPr>
            <m:t>=</m:t>
          </m:r>
          <m:r>
            <w:rPr>
              <w:rFonts w:ascii="Cambria Math" w:hAnsi="Cambria Math"/>
              <w:color w:val="auto"/>
            </w:rPr>
            <m:t>l*crac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k</m:t>
              </m:r>
            </m:e>
            <m:sub>
              <m:r>
                <w:rPr>
                  <w:rFonts w:ascii="Cambria Math" w:hAnsi="Cambria Math"/>
                  <w:color w:val="auto"/>
                </w:rPr>
                <m:t>residuum</m:t>
              </m:r>
            </m:sub>
          </m:sSub>
        </m:oMath>
      </m:oMathPara>
    </w:p>
    <w:p w14:paraId="1FFA528C" w14:textId="77777777" w:rsidR="001256B0" w:rsidRDefault="001256B0" w:rsidP="001256B0">
      <w:pPr>
        <w:pStyle w:val="checkboxindent"/>
        <w:ind w:left="360" w:firstLine="0"/>
        <w:rPr>
          <w:color w:val="auto"/>
        </w:rPr>
      </w:pPr>
    </w:p>
    <w:p w14:paraId="71DB7E77" w14:textId="5ACC04A0" w:rsidR="001256B0" w:rsidRDefault="004B03FC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 xml:space="preserve">The barrels of each petrol available for sale depend on the </w:t>
      </w:r>
      <w:r w:rsidR="00132C48">
        <w:rPr>
          <w:color w:val="auto"/>
        </w:rPr>
        <w:t>blended naphtha and gasolines</w:t>
      </w:r>
    </w:p>
    <w:p w14:paraId="458F646C" w14:textId="158D8999" w:rsidR="005A750E" w:rsidRDefault="005A750E" w:rsidP="005A750E">
      <w:pPr>
        <w:pStyle w:val="checkboxindent"/>
        <w:ind w:left="360" w:firstLine="0"/>
        <w:rPr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se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</w:rPr>
                <m:t>p</m:t>
              </m:r>
            </m:sub>
          </m:sSub>
          <m:r>
            <w:rPr>
              <w:rFonts w:ascii="Cambria Math" w:hAnsi="Cambria Math"/>
              <w:color w:val="auto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j∈Naphthas ∪ Gasolines</m:t>
              </m:r>
            </m:sub>
            <m:sup/>
            <m:e>
              <m:r>
                <w:rPr>
                  <w:rFonts w:ascii="Cambria Math" w:hAnsi="Cambria Math"/>
                  <w:color w:val="auto"/>
                </w:rPr>
                <m:t>blend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jp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,  ∀p∈Petrols</m:t>
          </m:r>
        </m:oMath>
      </m:oMathPara>
    </w:p>
    <w:p w14:paraId="57FA0EFD" w14:textId="77777777" w:rsidR="005A750E" w:rsidRDefault="005A750E" w:rsidP="005A750E">
      <w:pPr>
        <w:pStyle w:val="checkboxindent"/>
        <w:ind w:left="360" w:firstLine="0"/>
        <w:rPr>
          <w:color w:val="auto"/>
        </w:rPr>
      </w:pPr>
    </w:p>
    <w:p w14:paraId="5FDA62F0" w14:textId="7931A45C" w:rsidR="005A750E" w:rsidRDefault="0085549A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 xml:space="preserve">Also, the barrels of petrol have each a minimum octane number according to the </w:t>
      </w:r>
      <w:r w:rsidR="007E02D2">
        <w:rPr>
          <w:color w:val="auto"/>
        </w:rPr>
        <w:t>blended materials</w:t>
      </w:r>
    </w:p>
    <w:p w14:paraId="3AF8BF3E" w14:textId="5C94497D" w:rsidR="007E02D2" w:rsidRDefault="00BE2A6A" w:rsidP="007E02D2">
      <w:pPr>
        <w:pStyle w:val="checkboxindent"/>
        <w:ind w:left="360" w:firstLine="0"/>
        <w:rPr>
          <w:color w:val="auto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m</m:t>
              </m:r>
            </m:e>
            <m:sub>
              <m:r>
                <w:rPr>
                  <w:rFonts w:ascii="Cambria Math" w:hAnsi="Cambria Math"/>
                  <w:color w:val="auto"/>
                </w:rPr>
                <m:t>p</m:t>
              </m:r>
            </m:sub>
          </m:sSub>
          <m:r>
            <w:rPr>
              <w:rFonts w:ascii="Cambria Math" w:hAnsi="Cambria Math"/>
              <w:color w:val="auto"/>
            </w:rPr>
            <m:t>*se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</w:rPr>
                <m:t>p</m:t>
              </m:r>
            </m:sub>
          </m:sSub>
          <m:r>
            <w:rPr>
              <w:rFonts w:ascii="Cambria Math" w:hAnsi="Cambria Math"/>
              <w:color w:val="auto"/>
            </w:rPr>
            <m:t>≤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j∈Naphthas ∪ Gasoline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color w:val="auto"/>
                </w:rPr>
                <m:t>*blend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jp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,  ∀p∈Petrols</m:t>
          </m:r>
        </m:oMath>
      </m:oMathPara>
    </w:p>
    <w:p w14:paraId="2AFD786E" w14:textId="77777777" w:rsidR="007E02D2" w:rsidRDefault="007E02D2" w:rsidP="007E02D2">
      <w:pPr>
        <w:pStyle w:val="checkboxindent"/>
        <w:ind w:left="360" w:firstLine="0"/>
        <w:rPr>
          <w:color w:val="auto"/>
        </w:rPr>
      </w:pPr>
    </w:p>
    <w:p w14:paraId="007B4594" w14:textId="3B1FABF8" w:rsidR="007E02D2" w:rsidRDefault="006263AB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 xml:space="preserve">The barrels of </w:t>
      </w:r>
      <w:r w:rsidR="00133D9E">
        <w:rPr>
          <w:color w:val="auto"/>
        </w:rPr>
        <w:t xml:space="preserve">jet fuel available for sale depends on the blended </w:t>
      </w:r>
      <w:r w:rsidR="00D74744">
        <w:rPr>
          <w:color w:val="auto"/>
        </w:rPr>
        <w:t>oils</w:t>
      </w:r>
    </w:p>
    <w:p w14:paraId="49151BBD" w14:textId="654E1B0A" w:rsidR="00191DDE" w:rsidRDefault="00524CC7" w:rsidP="00191DDE">
      <w:pPr>
        <w:pStyle w:val="checkboxindent"/>
        <w:rPr>
          <w:color w:val="auto"/>
        </w:rPr>
      </w:pPr>
      <w:bookmarkStart w:id="4" w:name="_Hlk47365809"/>
      <m:oMathPara>
        <m:oMath>
          <m:r>
            <w:rPr>
              <w:rFonts w:ascii="Cambria Math" w:hAnsi="Cambria Math"/>
              <w:color w:val="auto"/>
            </w:rPr>
            <m:t>se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</w:rPr>
                <m:t>jet fuel</m:t>
              </m:r>
            </m:sub>
          </m:sSub>
          <m:r>
            <w:rPr>
              <w:rFonts w:ascii="Cambria Math" w:hAnsi="Cambria Math"/>
              <w:color w:val="auto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j∈</m:t>
              </m:r>
              <m:r>
                <w:rPr>
                  <w:rFonts w:ascii="Cambria Math" w:hAnsi="Cambria Math"/>
                  <w:color w:val="auto"/>
                  <w:lang w:val="en-US"/>
                </w:rPr>
                <m:t>Standard ∪ {cracked oil}</m:t>
              </m:r>
            </m:sub>
            <m:sup/>
            <m:e>
              <m:r>
                <w:rPr>
                  <w:rFonts w:ascii="Cambria Math" w:hAnsi="Cambria Math"/>
                  <w:color w:val="auto"/>
                </w:rPr>
                <m:t>blend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j</m:t>
                  </m:r>
                </m:sub>
              </m:sSub>
            </m:e>
          </m:nary>
        </m:oMath>
      </m:oMathPara>
    </w:p>
    <w:bookmarkEnd w:id="4"/>
    <w:p w14:paraId="3320B806" w14:textId="77777777" w:rsidR="00191DDE" w:rsidRDefault="00191DDE" w:rsidP="00191DDE">
      <w:pPr>
        <w:pStyle w:val="checkboxindent"/>
        <w:rPr>
          <w:color w:val="auto"/>
        </w:rPr>
      </w:pPr>
    </w:p>
    <w:p w14:paraId="2FDC4572" w14:textId="14E3AED8" w:rsidR="00D74744" w:rsidRDefault="00D74744" w:rsidP="00D74744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lastRenderedPageBreak/>
        <w:t xml:space="preserve">The barrels of jet fuel have a maximum </w:t>
      </w:r>
      <w:r w:rsidR="00191DDE">
        <w:rPr>
          <w:color w:val="auto"/>
        </w:rPr>
        <w:t>vapor pressure, which depends on blended materials’ pressures</w:t>
      </w:r>
    </w:p>
    <w:p w14:paraId="3A01DAEA" w14:textId="674891EB" w:rsidR="00196579" w:rsidRDefault="00BE2A6A" w:rsidP="00196579">
      <w:pPr>
        <w:pStyle w:val="checkboxindent"/>
        <w:rPr>
          <w:color w:val="auto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j∈</m:t>
              </m:r>
              <m:r>
                <w:rPr>
                  <w:rFonts w:ascii="Cambria Math" w:hAnsi="Cambria Math"/>
                  <w:color w:val="auto"/>
                  <w:lang w:val="en-US"/>
                </w:rPr>
                <m:t>Standard ∪ {cracked oil}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j</m:t>
                  </m:r>
                </m:sub>
              </m:sSub>
              <m:r>
                <w:rPr>
                  <w:rFonts w:ascii="Cambria Math" w:hAnsi="Cambria Math"/>
                  <w:color w:val="auto"/>
                </w:rPr>
                <m:t>*blend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≤S*se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</w:rPr>
                <m:t>jet fuel</m:t>
              </m:r>
            </m:sub>
          </m:sSub>
        </m:oMath>
      </m:oMathPara>
    </w:p>
    <w:p w14:paraId="7DB75A4C" w14:textId="5EE003E0" w:rsidR="00196579" w:rsidRDefault="00196579" w:rsidP="00196579">
      <w:pPr>
        <w:pStyle w:val="checkboxindent"/>
        <w:rPr>
          <w:color w:val="auto"/>
        </w:rPr>
      </w:pPr>
    </w:p>
    <w:p w14:paraId="19DF7F18" w14:textId="77777777" w:rsidR="005D2E33" w:rsidRPr="005D2E33" w:rsidRDefault="005D2E33" w:rsidP="005D2E33">
      <w:pPr>
        <w:rPr>
          <w:rFonts w:asciiTheme="majorHAnsi" w:hAnsiTheme="majorHAnsi"/>
        </w:rPr>
      </w:pPr>
    </w:p>
    <w:p w14:paraId="79CBA3D6" w14:textId="781543FE" w:rsidR="00D74744" w:rsidRDefault="00833236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Availability of crude</w:t>
      </w:r>
      <w:r w:rsidR="00027A7B">
        <w:rPr>
          <w:color w:val="auto"/>
        </w:rPr>
        <w:t xml:space="preserve"> (upper bound)</w:t>
      </w:r>
    </w:p>
    <w:p w14:paraId="45F8C5A2" w14:textId="452212EB" w:rsidR="00027A7B" w:rsidRDefault="00027A7B" w:rsidP="00027A7B">
      <w:pPr>
        <w:pStyle w:val="checkboxindent"/>
        <w:rPr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distil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e</m:t>
              </m:r>
            </m:e>
            <m:sub>
              <m:r>
                <w:rPr>
                  <w:rFonts w:ascii="Cambria Math" w:hAnsi="Cambria Math"/>
                  <w:color w:val="auto"/>
                </w:rPr>
                <m:t>c</m:t>
              </m:r>
            </m:sub>
          </m:sSub>
          <m:r>
            <w:rPr>
              <w:rFonts w:ascii="Cambria Math" w:hAnsi="Cambria Math"/>
              <w:color w:val="auto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a</m:t>
              </m:r>
            </m:e>
            <m:sub>
              <m:r>
                <w:rPr>
                  <w:rFonts w:ascii="Cambria Math" w:hAnsi="Cambria Math"/>
                  <w:color w:val="auto"/>
                </w:rPr>
                <m:t>c</m:t>
              </m:r>
            </m:sub>
          </m:sSub>
          <m:r>
            <w:rPr>
              <w:rFonts w:ascii="Cambria Math" w:hAnsi="Cambria Math"/>
              <w:color w:val="auto"/>
            </w:rPr>
            <m:t>,  ∀c∈Crudes</m:t>
          </m:r>
        </m:oMath>
      </m:oMathPara>
    </w:p>
    <w:p w14:paraId="0E27D07C" w14:textId="77777777" w:rsidR="00027A7B" w:rsidRDefault="00027A7B" w:rsidP="00027A7B">
      <w:pPr>
        <w:pStyle w:val="checkboxindent"/>
        <w:rPr>
          <w:color w:val="auto"/>
        </w:rPr>
      </w:pPr>
    </w:p>
    <w:p w14:paraId="3D421E64" w14:textId="7EDE2AF4" w:rsidR="00833236" w:rsidRDefault="00833236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Machines capacities</w:t>
      </w:r>
    </w:p>
    <w:p w14:paraId="2C22D072" w14:textId="64E73384" w:rsidR="006462B2" w:rsidRDefault="00BE2A6A" w:rsidP="006462B2">
      <w:pPr>
        <w:pStyle w:val="checkboxindent"/>
        <w:rPr>
          <w:color w:val="auto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c∈Crudes</m:t>
              </m:r>
            </m:sub>
            <m:sup/>
            <m:e>
              <m:r>
                <w:rPr>
                  <w:rFonts w:ascii="Cambria Math" w:hAnsi="Cambria Math"/>
                  <w:color w:val="auto"/>
                </w:rPr>
                <m:t>distill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c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≤D</m:t>
          </m:r>
        </m:oMath>
      </m:oMathPara>
    </w:p>
    <w:p w14:paraId="14F78341" w14:textId="0A996D69" w:rsidR="007A0DD2" w:rsidRDefault="00BE2A6A" w:rsidP="007A0DD2">
      <w:pPr>
        <w:pStyle w:val="checkboxindent"/>
        <w:rPr>
          <w:color w:val="auto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  <w:lang w:val="en-US"/>
                </w:rPr>
                <m:t>n∈Naphthas</m:t>
              </m:r>
            </m:sub>
            <m:sup/>
            <m:e>
              <m:r>
                <w:rPr>
                  <w:rFonts w:ascii="Cambria Math" w:hAnsi="Cambria Math"/>
                  <w:color w:val="auto"/>
                </w:rPr>
                <m:t>refor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n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≤R</m:t>
          </m:r>
        </m:oMath>
      </m:oMathPara>
    </w:p>
    <w:p w14:paraId="1914EE1C" w14:textId="71188E1F" w:rsidR="007A0DD2" w:rsidRDefault="00BE2A6A" w:rsidP="007A0DD2">
      <w:pPr>
        <w:pStyle w:val="checkboxindent"/>
        <w:rPr>
          <w:color w:val="auto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color w:val="auto"/>
                </w:rPr>
              </m:ctrlPr>
            </m:naryPr>
            <m:sub>
              <m:r>
                <w:rPr>
                  <w:rFonts w:ascii="Cambria Math" w:hAnsi="Cambria Math"/>
                  <w:color w:val="auto"/>
                </w:rPr>
                <m:t>o∈Standard</m:t>
              </m:r>
            </m:sub>
            <m:sup/>
            <m:e>
              <m:r>
                <w:rPr>
                  <w:rFonts w:ascii="Cambria Math" w:hAnsi="Cambria Math"/>
                  <w:color w:val="auto"/>
                </w:rPr>
                <m:t>crac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auto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color w:val="auto"/>
                    </w:rPr>
                    <m:t>o</m:t>
                  </m:r>
                </m:sub>
              </m:sSub>
            </m:e>
          </m:nary>
          <m:r>
            <w:rPr>
              <w:rFonts w:ascii="Cambria Math" w:hAnsi="Cambria Math"/>
              <w:color w:val="auto"/>
            </w:rPr>
            <m:t>≤C</m:t>
          </m:r>
        </m:oMath>
      </m:oMathPara>
    </w:p>
    <w:p w14:paraId="11C02FD4" w14:textId="77777777" w:rsidR="007A0DD2" w:rsidRDefault="007A0DD2" w:rsidP="007A0DD2">
      <w:pPr>
        <w:pStyle w:val="checkboxindent"/>
        <w:ind w:left="0" w:firstLine="0"/>
        <w:rPr>
          <w:color w:val="auto"/>
        </w:rPr>
      </w:pPr>
    </w:p>
    <w:p w14:paraId="71BAB650" w14:textId="485B9C2E" w:rsidR="00833236" w:rsidRDefault="00833236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Lube oil minimum and maximum production</w:t>
      </w:r>
      <w:r w:rsidR="00C32CB0">
        <w:rPr>
          <w:color w:val="auto"/>
        </w:rPr>
        <w:t xml:space="preserve"> (upper and lower bound)</w:t>
      </w:r>
    </w:p>
    <w:p w14:paraId="20D45CAC" w14:textId="4C9F4B48" w:rsidR="00C32CB0" w:rsidRDefault="00C32CB0" w:rsidP="00C32CB0">
      <w:pPr>
        <w:pStyle w:val="checkboxindent"/>
        <w:rPr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se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</w:rPr>
                <m:t>lube oil</m:t>
              </m:r>
            </m:sub>
          </m:sSub>
          <m:r>
            <w:rPr>
              <w:rFonts w:ascii="Cambria Math" w:hAnsi="Cambria Math"/>
              <w:color w:val="auto"/>
            </w:rPr>
            <m:t>≥ll</m:t>
          </m:r>
        </m:oMath>
      </m:oMathPara>
    </w:p>
    <w:p w14:paraId="65B4E764" w14:textId="0AC9CA9E" w:rsidR="00C32CB0" w:rsidRDefault="00D457A2" w:rsidP="00D457A2">
      <w:pPr>
        <w:pStyle w:val="checkboxindent"/>
        <w:rPr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se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</w:rPr>
                <m:t>lube oil</m:t>
              </m:r>
            </m:sub>
          </m:sSub>
          <m:r>
            <w:rPr>
              <w:rFonts w:ascii="Cambria Math" w:hAnsi="Cambria Math"/>
              <w:color w:val="auto"/>
            </w:rPr>
            <m:t>≤lu</m:t>
          </m:r>
        </m:oMath>
      </m:oMathPara>
    </w:p>
    <w:p w14:paraId="67743884" w14:textId="77777777" w:rsidR="00D457A2" w:rsidRDefault="00D457A2" w:rsidP="00C32CB0">
      <w:pPr>
        <w:pStyle w:val="checkboxindent"/>
        <w:rPr>
          <w:color w:val="auto"/>
        </w:rPr>
      </w:pPr>
    </w:p>
    <w:p w14:paraId="699D48CC" w14:textId="7A6EB65C" w:rsidR="00833236" w:rsidRDefault="0010639B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Premium and regular petrol relationship</w:t>
      </w:r>
    </w:p>
    <w:p w14:paraId="0456D2A6" w14:textId="70278EC8" w:rsidR="00D457A2" w:rsidRDefault="00A10DA2" w:rsidP="00D457A2">
      <w:pPr>
        <w:pStyle w:val="checkboxindent"/>
        <w:rPr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0.4*se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</w:rPr>
                <m:t>regular petrol</m:t>
              </m:r>
            </m:sub>
          </m:sSub>
          <m:r>
            <w:rPr>
              <w:rFonts w:ascii="Cambria Math" w:hAnsi="Cambria Math"/>
              <w:color w:val="auto"/>
            </w:rPr>
            <m:t>≤sel</m:t>
          </m:r>
          <m:sSub>
            <m:sSubPr>
              <m:ctrlPr>
                <w:rPr>
                  <w:rFonts w:ascii="Cambria Math" w:hAnsi="Cambria Math"/>
                  <w:i/>
                  <w:color w:val="auto"/>
                </w:rPr>
              </m:ctrlPr>
            </m:sSubPr>
            <m:e>
              <m:r>
                <w:rPr>
                  <w:rFonts w:ascii="Cambria Math" w:hAnsi="Cambria Math"/>
                  <w:color w:val="auto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</w:rPr>
                <m:t>premium petrol</m:t>
              </m:r>
            </m:sub>
          </m:sSub>
        </m:oMath>
      </m:oMathPara>
    </w:p>
    <w:p w14:paraId="3A7097FC" w14:textId="6416A7F8" w:rsidR="00D457A2" w:rsidRPr="007B2CA7" w:rsidRDefault="0001079A" w:rsidP="00D457A2">
      <w:pPr>
        <w:pStyle w:val="checkboxindent"/>
        <w:rPr>
          <w:color w:val="auto"/>
          <w:lang w:val="en-US"/>
        </w:rPr>
      </w:pPr>
      <w:r>
        <w:rPr>
          <w:color w:val="auto"/>
          <w:lang w:val="es-419"/>
        </w:rPr>
        <w:tab/>
      </w:r>
    </w:p>
    <w:p w14:paraId="11ACF267" w14:textId="389D86C4" w:rsidR="0010639B" w:rsidRDefault="0010639B" w:rsidP="00554412">
      <w:pPr>
        <w:pStyle w:val="checkboxindent"/>
        <w:numPr>
          <w:ilvl w:val="0"/>
          <w:numId w:val="7"/>
        </w:numPr>
        <w:rPr>
          <w:color w:val="auto"/>
        </w:rPr>
      </w:pPr>
      <w:r>
        <w:rPr>
          <w:color w:val="auto"/>
        </w:rPr>
        <w:t>Variable types</w:t>
      </w:r>
    </w:p>
    <w:p w14:paraId="52A30559" w14:textId="0AD2C506" w:rsidR="00A10DA2" w:rsidRDefault="00A10DA2" w:rsidP="00A10DA2">
      <w:pPr>
        <w:pStyle w:val="checkboxindent"/>
        <w:ind w:left="720" w:firstLine="0"/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m:t>distill</m:t>
          </m:r>
          <m:sSub>
            <m:sSubPr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lang w:val="en-US"/>
                </w:rPr>
                <m:t>e</m:t>
              </m:r>
            </m:e>
            <m:sub>
              <m:r>
                <w:rPr>
                  <w:rFonts w:ascii="Cambria Math" w:hAnsi="Cambria Math"/>
                  <w:color w:val="auto"/>
                  <w:lang w:val="en-US"/>
                </w:rPr>
                <m:t>c</m:t>
              </m:r>
            </m:sub>
          </m:sSub>
          <m:r>
            <w:rPr>
              <w:rFonts w:ascii="Cambria Math" w:hAnsi="Cambria Math"/>
              <w:color w:val="auto"/>
              <w:lang w:val="en-US"/>
            </w:rPr>
            <m:t>≥0,  ∀c∈Crudes</m:t>
          </m:r>
        </m:oMath>
      </m:oMathPara>
    </w:p>
    <w:p w14:paraId="5311073D" w14:textId="5F257EDD" w:rsidR="00A10DA2" w:rsidRDefault="00A10DA2" w:rsidP="00A10DA2">
      <w:pPr>
        <w:pStyle w:val="checkboxindent"/>
        <w:ind w:left="720" w:firstLine="0"/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m:t>refor</m:t>
          </m:r>
          <m:sSub>
            <m:sSubPr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lang w:val="en-US"/>
                </w:rPr>
                <m:t>m</m:t>
              </m:r>
            </m:e>
            <m:sub>
              <m:r>
                <w:rPr>
                  <w:rFonts w:ascii="Cambria Math" w:hAnsi="Cambria Math"/>
                  <w:color w:val="auto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color w:val="auto"/>
              <w:lang w:val="en-US"/>
            </w:rPr>
            <m:t>≥0,  ∀n∈Naphthas</m:t>
          </m:r>
        </m:oMath>
      </m:oMathPara>
    </w:p>
    <w:p w14:paraId="4F4F9C2E" w14:textId="4817DBAE" w:rsidR="00A10DA2" w:rsidRDefault="00A10DA2" w:rsidP="00A10DA2">
      <w:pPr>
        <w:pStyle w:val="checkboxindent"/>
        <w:ind w:left="720" w:firstLine="0"/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m:t>crac</m:t>
          </m:r>
          <m:sSub>
            <m:sSubPr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lang w:val="en-US"/>
                </w:rPr>
                <m:t>k</m:t>
              </m:r>
            </m:e>
            <m:sub>
              <m:r>
                <w:rPr>
                  <w:rFonts w:ascii="Cambria Math" w:hAnsi="Cambria Math"/>
                  <w:color w:val="auto"/>
                  <w:lang w:val="en-US"/>
                </w:rPr>
                <m:t>o</m:t>
              </m:r>
            </m:sub>
          </m:sSub>
          <m:r>
            <w:rPr>
              <w:rFonts w:ascii="Cambria Math" w:hAnsi="Cambria Math"/>
              <w:color w:val="auto"/>
              <w:lang w:val="en-US"/>
            </w:rPr>
            <m:t>≥0,  ∀o∈Standard</m:t>
          </m:r>
        </m:oMath>
      </m:oMathPara>
    </w:p>
    <w:p w14:paraId="3C277591" w14:textId="4A6E598B" w:rsidR="00A10DA2" w:rsidRDefault="00A10DA2" w:rsidP="00A10DA2">
      <w:pPr>
        <w:pStyle w:val="checkboxindent"/>
        <w:ind w:left="720" w:firstLine="0"/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m:t>blend</m:t>
          </m:r>
          <m:sSub>
            <m:sSubPr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lang w:val="en-US"/>
                </w:rPr>
                <m:t>p</m:t>
              </m:r>
            </m:e>
            <m:sub>
              <m:r>
                <w:rPr>
                  <w:rFonts w:ascii="Cambria Math" w:hAnsi="Cambria Math"/>
                  <w:color w:val="auto"/>
                  <w:lang w:val="en-US"/>
                </w:rPr>
                <m:t>jp</m:t>
              </m:r>
            </m:sub>
          </m:sSub>
          <m:r>
            <w:rPr>
              <w:rFonts w:ascii="Cambria Math" w:hAnsi="Cambria Math"/>
              <w:color w:val="auto"/>
              <w:lang w:val="en-US"/>
            </w:rPr>
            <m:t>≥0,  ∀j∈Naphthas∪Gasolines, p∈Petrols</m:t>
          </m:r>
        </m:oMath>
      </m:oMathPara>
    </w:p>
    <w:p w14:paraId="50D601E2" w14:textId="6F82A52B" w:rsidR="00A10DA2" w:rsidRDefault="00A10DA2" w:rsidP="00A10DA2">
      <w:pPr>
        <w:pStyle w:val="checkboxindent"/>
        <w:ind w:left="720" w:firstLine="0"/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m:t>blend</m:t>
          </m:r>
          <m:sSub>
            <m:sSubPr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lang w:val="en-US"/>
                </w:rPr>
                <m:t>j</m:t>
              </m:r>
            </m:e>
            <m:sub>
              <m:r>
                <w:rPr>
                  <w:rFonts w:ascii="Cambria Math" w:hAnsi="Cambria Math"/>
                  <w:color w:val="auto"/>
                  <w:lang w:val="en-US"/>
                </w:rPr>
                <m:t>j</m:t>
              </m:r>
            </m:sub>
          </m:sSub>
          <m:r>
            <w:rPr>
              <w:rFonts w:ascii="Cambria Math" w:hAnsi="Cambria Math"/>
              <w:color w:val="auto"/>
              <w:lang w:val="en-US"/>
            </w:rPr>
            <m:t>≥0,  ∀j∈Standard∪{cracked oil}</m:t>
          </m:r>
        </m:oMath>
      </m:oMathPara>
    </w:p>
    <w:p w14:paraId="3D131C82" w14:textId="55C9FA0A" w:rsidR="00A10DA2" w:rsidRDefault="00A10DA2" w:rsidP="00A10DA2">
      <w:pPr>
        <w:pStyle w:val="checkboxindent"/>
        <w:ind w:left="720" w:firstLine="0"/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m:t>blend</m:t>
          </m:r>
          <m:sSub>
            <m:sSubPr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color w:val="auto"/>
                  <w:lang w:val="en-US"/>
                </w:rPr>
                <m:t>j</m:t>
              </m:r>
            </m:sub>
          </m:sSub>
          <m:r>
            <w:rPr>
              <w:rFonts w:ascii="Cambria Math" w:hAnsi="Cambria Math"/>
              <w:color w:val="auto"/>
              <w:lang w:val="en-US"/>
            </w:rPr>
            <m:t>≥0,  ∀j∈Standard∪{cracked oil}</m:t>
          </m:r>
        </m:oMath>
      </m:oMathPara>
    </w:p>
    <w:p w14:paraId="2139862A" w14:textId="63734FC2" w:rsidR="00A10DA2" w:rsidRPr="002B4061" w:rsidRDefault="00A10DA2" w:rsidP="00A10DA2">
      <w:pPr>
        <w:pStyle w:val="checkboxindent"/>
        <w:ind w:left="720" w:firstLine="0"/>
        <w:rPr>
          <w:color w:val="auto"/>
          <w:lang w:val="en-US"/>
        </w:rPr>
      </w:pPr>
      <m:oMathPara>
        <m:oMath>
          <m:r>
            <w:rPr>
              <w:rFonts w:ascii="Cambria Math" w:hAnsi="Cambria Math"/>
              <w:color w:val="auto"/>
              <w:lang w:val="en-US"/>
            </w:rPr>
            <m:t>sel</m:t>
          </m:r>
          <m:sSub>
            <m:sSubPr>
              <m:ctrlPr>
                <w:rPr>
                  <w:rFonts w:ascii="Cambria Math" w:hAnsi="Cambria Math"/>
                  <w:i/>
                  <w:color w:val="auto"/>
                  <w:lang w:val="en-US"/>
                </w:rPr>
              </m:ctrlPr>
            </m:sSubPr>
            <m:e>
              <m:r>
                <w:rPr>
                  <w:rFonts w:ascii="Cambria Math" w:hAnsi="Cambria Math"/>
                  <w:color w:val="auto"/>
                  <w:lang w:val="en-US"/>
                </w:rPr>
                <m:t>l</m:t>
              </m:r>
            </m:e>
            <m:sub>
              <m:r>
                <w:rPr>
                  <w:rFonts w:ascii="Cambria Math" w:hAnsi="Cambria Math"/>
                  <w:color w:val="auto"/>
                  <w:lang w:val="en-US"/>
                </w:rPr>
                <m:t>j</m:t>
              </m:r>
            </m:sub>
          </m:sSub>
          <m:r>
            <w:rPr>
              <w:rFonts w:ascii="Cambria Math" w:hAnsi="Cambria Math"/>
              <w:color w:val="auto"/>
              <w:lang w:val="en-US"/>
            </w:rPr>
            <m:t>≥0,  ∀j∈Products</m:t>
          </m:r>
        </m:oMath>
      </m:oMathPara>
    </w:p>
    <w:p w14:paraId="0E47EDA4" w14:textId="77777777" w:rsidR="00A10DA2" w:rsidRPr="0019161F" w:rsidRDefault="00A10DA2" w:rsidP="00A10DA2">
      <w:pPr>
        <w:pStyle w:val="checkboxindent"/>
        <w:rPr>
          <w:color w:val="auto"/>
        </w:rPr>
      </w:pPr>
    </w:p>
    <w:sectPr w:rsidR="00A10DA2" w:rsidRPr="0019161F" w:rsidSect="00A722C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3F4383" w14:textId="77777777" w:rsidR="00BE2A6A" w:rsidRDefault="00BE2A6A" w:rsidP="00564D26">
      <w:r>
        <w:separator/>
      </w:r>
    </w:p>
  </w:endnote>
  <w:endnote w:type="continuationSeparator" w:id="0">
    <w:p w14:paraId="6B7347E9" w14:textId="77777777" w:rsidR="00BE2A6A" w:rsidRDefault="00BE2A6A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BA88D" w14:textId="77777777" w:rsidR="00C54371" w:rsidRDefault="00745941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7594D197" wp14:editId="69398331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79B4658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FFF80" w14:textId="77777777" w:rsidR="007C3BDF" w:rsidRDefault="00D90629">
    <w:pPr>
      <w:pStyle w:val="Footer"/>
    </w:pPr>
    <w:r w:rsidRPr="00A21FC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7F4631" wp14:editId="51B4C720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oup 56" descr="computer icon with chat bubb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eform: Shape 35"/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eform: Shape 36"/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/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eform: Shape 38"/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39"/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eform: Shape 40"/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eform: Shape 41"/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eform: Shape 43"/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eform: Shape 44"/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eform: Shape 45"/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eform: Shape 46"/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AF5B4ED" id="Group 56" o:spid="_x0000_s1026" alt="computer icon with chat bubbles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">
              <o:lock v:ext="edit" aspectratio="t"/>
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1F48043F" wp14:editId="28D7B4C3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2DE725A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#1f497d [3215]" stroked="f" strokeweight="1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0921C7" w14:textId="77777777" w:rsidR="00BE2A6A" w:rsidRDefault="00BE2A6A" w:rsidP="00564D26">
      <w:r>
        <w:separator/>
      </w:r>
    </w:p>
  </w:footnote>
  <w:footnote w:type="continuationSeparator" w:id="0">
    <w:p w14:paraId="72F8341F" w14:textId="77777777" w:rsidR="00BE2A6A" w:rsidRDefault="00BE2A6A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74F08" w14:textId="77777777"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B21AB">
      <w:rPr>
        <w:noProof/>
      </w:rPr>
      <w:t>2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9E1460" w14:textId="77777777" w:rsidR="001900E2" w:rsidRDefault="00047B9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5E6ADA06" wp14:editId="443AEF3F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oup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eform: Shape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6F32E4E" id="Group 29" o:spid="_x0000_s1026" alt="hashtag icon inside chat bubble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">
              <v:shape id="Freeform: Shape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phic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23F92046" wp14:editId="2757F5D9">
              <wp:simplePos x="0" y="0"/>
              <wp:positionH relativeFrom="column">
                <wp:posOffset>-581660</wp:posOffset>
              </wp:positionH>
              <wp:positionV relativeFrom="page">
                <wp:posOffset>229870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05BA9C" id="Rectangle 24" o:spid="_x0000_s1026" alt="decorative element" style="position:absolute;margin-left:-45.8pt;margin-top:18.1pt;width:8in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" fillcolor="#f2f2f2 [3052]" stroked="f" strokeweight="1pt">
              <w10:wrap anchory="page"/>
            </v:rect>
          </w:pict>
        </mc:Fallback>
      </mc:AlternateContent>
    </w:r>
    <w:r w:rsidR="0095666B"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215BB"/>
    <w:multiLevelType w:val="hybridMultilevel"/>
    <w:tmpl w:val="47CA80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560CAB"/>
    <w:multiLevelType w:val="hybridMultilevel"/>
    <w:tmpl w:val="5D969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6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54412"/>
    <w:rsid w:val="00000D05"/>
    <w:rsid w:val="0000665D"/>
    <w:rsid w:val="0001079A"/>
    <w:rsid w:val="00027A7B"/>
    <w:rsid w:val="00035347"/>
    <w:rsid w:val="00036B75"/>
    <w:rsid w:val="00041722"/>
    <w:rsid w:val="00047B91"/>
    <w:rsid w:val="0006130C"/>
    <w:rsid w:val="000838EC"/>
    <w:rsid w:val="00087838"/>
    <w:rsid w:val="000A7175"/>
    <w:rsid w:val="000B6368"/>
    <w:rsid w:val="000D0267"/>
    <w:rsid w:val="000D4AF0"/>
    <w:rsid w:val="000D63C7"/>
    <w:rsid w:val="000E43E8"/>
    <w:rsid w:val="000E4953"/>
    <w:rsid w:val="000E59F4"/>
    <w:rsid w:val="000F67BE"/>
    <w:rsid w:val="0010639B"/>
    <w:rsid w:val="00113B7B"/>
    <w:rsid w:val="001256B0"/>
    <w:rsid w:val="00132C48"/>
    <w:rsid w:val="00133D9E"/>
    <w:rsid w:val="00151E70"/>
    <w:rsid w:val="001778B8"/>
    <w:rsid w:val="001875D6"/>
    <w:rsid w:val="001900E2"/>
    <w:rsid w:val="0019161F"/>
    <w:rsid w:val="00191DDE"/>
    <w:rsid w:val="00196579"/>
    <w:rsid w:val="001A1BBB"/>
    <w:rsid w:val="001B1700"/>
    <w:rsid w:val="001B4750"/>
    <w:rsid w:val="001C3315"/>
    <w:rsid w:val="001F32D9"/>
    <w:rsid w:val="001F590B"/>
    <w:rsid w:val="00201B56"/>
    <w:rsid w:val="00211DFA"/>
    <w:rsid w:val="00230D05"/>
    <w:rsid w:val="0029687E"/>
    <w:rsid w:val="0029763E"/>
    <w:rsid w:val="002A11BA"/>
    <w:rsid w:val="002A5D8C"/>
    <w:rsid w:val="002A5E2E"/>
    <w:rsid w:val="002B21AB"/>
    <w:rsid w:val="002B4061"/>
    <w:rsid w:val="002C1482"/>
    <w:rsid w:val="002D6D6B"/>
    <w:rsid w:val="00314572"/>
    <w:rsid w:val="003214B1"/>
    <w:rsid w:val="0033590E"/>
    <w:rsid w:val="00335E15"/>
    <w:rsid w:val="003542D9"/>
    <w:rsid w:val="00354613"/>
    <w:rsid w:val="003578E5"/>
    <w:rsid w:val="00360FD7"/>
    <w:rsid w:val="00363615"/>
    <w:rsid w:val="003B0734"/>
    <w:rsid w:val="003B5045"/>
    <w:rsid w:val="003D0820"/>
    <w:rsid w:val="003E1FD9"/>
    <w:rsid w:val="003F1B03"/>
    <w:rsid w:val="003F2300"/>
    <w:rsid w:val="003F3CA5"/>
    <w:rsid w:val="00413BBA"/>
    <w:rsid w:val="004244C3"/>
    <w:rsid w:val="00431A4C"/>
    <w:rsid w:val="00440C67"/>
    <w:rsid w:val="00450EAD"/>
    <w:rsid w:val="0045296D"/>
    <w:rsid w:val="00461DA4"/>
    <w:rsid w:val="00477152"/>
    <w:rsid w:val="00481B97"/>
    <w:rsid w:val="004A0883"/>
    <w:rsid w:val="004A58A9"/>
    <w:rsid w:val="004B03FC"/>
    <w:rsid w:val="004C3091"/>
    <w:rsid w:val="004C6A64"/>
    <w:rsid w:val="004D529A"/>
    <w:rsid w:val="005072E3"/>
    <w:rsid w:val="00514237"/>
    <w:rsid w:val="00524CC7"/>
    <w:rsid w:val="00527253"/>
    <w:rsid w:val="00536BAF"/>
    <w:rsid w:val="005436DF"/>
    <w:rsid w:val="005511CC"/>
    <w:rsid w:val="005522F5"/>
    <w:rsid w:val="00554412"/>
    <w:rsid w:val="00564D26"/>
    <w:rsid w:val="00564F53"/>
    <w:rsid w:val="00570286"/>
    <w:rsid w:val="00571BEE"/>
    <w:rsid w:val="005765B1"/>
    <w:rsid w:val="00584D4C"/>
    <w:rsid w:val="0059331A"/>
    <w:rsid w:val="005A750E"/>
    <w:rsid w:val="005C49BE"/>
    <w:rsid w:val="005D1C0F"/>
    <w:rsid w:val="005D2E33"/>
    <w:rsid w:val="005D4461"/>
    <w:rsid w:val="005D4AAF"/>
    <w:rsid w:val="0062330D"/>
    <w:rsid w:val="0062374C"/>
    <w:rsid w:val="00625A43"/>
    <w:rsid w:val="006263AB"/>
    <w:rsid w:val="006462B2"/>
    <w:rsid w:val="00652C6A"/>
    <w:rsid w:val="0065327D"/>
    <w:rsid w:val="006544BE"/>
    <w:rsid w:val="00667FB1"/>
    <w:rsid w:val="006709D2"/>
    <w:rsid w:val="006A5C4A"/>
    <w:rsid w:val="006B0247"/>
    <w:rsid w:val="006B2364"/>
    <w:rsid w:val="00722150"/>
    <w:rsid w:val="00732C8B"/>
    <w:rsid w:val="00745941"/>
    <w:rsid w:val="007471C5"/>
    <w:rsid w:val="00752243"/>
    <w:rsid w:val="0075336E"/>
    <w:rsid w:val="00763916"/>
    <w:rsid w:val="007755A7"/>
    <w:rsid w:val="00775C6B"/>
    <w:rsid w:val="00791F5D"/>
    <w:rsid w:val="007921E8"/>
    <w:rsid w:val="00793C0C"/>
    <w:rsid w:val="00793DF7"/>
    <w:rsid w:val="00795F21"/>
    <w:rsid w:val="007A0DD2"/>
    <w:rsid w:val="007A2648"/>
    <w:rsid w:val="007B2CA7"/>
    <w:rsid w:val="007B75A2"/>
    <w:rsid w:val="007C3BDF"/>
    <w:rsid w:val="007D1AF1"/>
    <w:rsid w:val="007E02D2"/>
    <w:rsid w:val="007E0B6A"/>
    <w:rsid w:val="007F5A43"/>
    <w:rsid w:val="007F7FDD"/>
    <w:rsid w:val="00802980"/>
    <w:rsid w:val="00803BCB"/>
    <w:rsid w:val="0080694C"/>
    <w:rsid w:val="00813732"/>
    <w:rsid w:val="00820A63"/>
    <w:rsid w:val="00822152"/>
    <w:rsid w:val="00830A42"/>
    <w:rsid w:val="00832D53"/>
    <w:rsid w:val="00833236"/>
    <w:rsid w:val="00835112"/>
    <w:rsid w:val="00840AD8"/>
    <w:rsid w:val="0085549A"/>
    <w:rsid w:val="00861BA0"/>
    <w:rsid w:val="00871EB4"/>
    <w:rsid w:val="008827A3"/>
    <w:rsid w:val="00885F0B"/>
    <w:rsid w:val="008A4582"/>
    <w:rsid w:val="008C3E5D"/>
    <w:rsid w:val="008D74DE"/>
    <w:rsid w:val="008F578F"/>
    <w:rsid w:val="00914E74"/>
    <w:rsid w:val="00944B11"/>
    <w:rsid w:val="00947B5F"/>
    <w:rsid w:val="009510E5"/>
    <w:rsid w:val="0095666B"/>
    <w:rsid w:val="009638B6"/>
    <w:rsid w:val="009744A2"/>
    <w:rsid w:val="009A063D"/>
    <w:rsid w:val="009A1AB3"/>
    <w:rsid w:val="009B69AC"/>
    <w:rsid w:val="009C67D0"/>
    <w:rsid w:val="009C7D71"/>
    <w:rsid w:val="009F3FF2"/>
    <w:rsid w:val="00A10DA2"/>
    <w:rsid w:val="00A21FC5"/>
    <w:rsid w:val="00A30BCE"/>
    <w:rsid w:val="00A4359B"/>
    <w:rsid w:val="00A52802"/>
    <w:rsid w:val="00A567CA"/>
    <w:rsid w:val="00A630EB"/>
    <w:rsid w:val="00A722C5"/>
    <w:rsid w:val="00A96EE4"/>
    <w:rsid w:val="00AA1D2C"/>
    <w:rsid w:val="00AB263F"/>
    <w:rsid w:val="00AB41CD"/>
    <w:rsid w:val="00AB6F3C"/>
    <w:rsid w:val="00AE1FDF"/>
    <w:rsid w:val="00AF39E9"/>
    <w:rsid w:val="00AF3D7F"/>
    <w:rsid w:val="00AF408B"/>
    <w:rsid w:val="00B0412F"/>
    <w:rsid w:val="00B0656B"/>
    <w:rsid w:val="00B16194"/>
    <w:rsid w:val="00B22DF8"/>
    <w:rsid w:val="00B23B7C"/>
    <w:rsid w:val="00B308D2"/>
    <w:rsid w:val="00B3640D"/>
    <w:rsid w:val="00B60E8E"/>
    <w:rsid w:val="00B62DAD"/>
    <w:rsid w:val="00B73F58"/>
    <w:rsid w:val="00B85139"/>
    <w:rsid w:val="00B940D2"/>
    <w:rsid w:val="00BB6902"/>
    <w:rsid w:val="00BB6F54"/>
    <w:rsid w:val="00BE1BA8"/>
    <w:rsid w:val="00BE2A6A"/>
    <w:rsid w:val="00C05BB9"/>
    <w:rsid w:val="00C32CB0"/>
    <w:rsid w:val="00C54371"/>
    <w:rsid w:val="00C56854"/>
    <w:rsid w:val="00C748E8"/>
    <w:rsid w:val="00C7755B"/>
    <w:rsid w:val="00CB0C23"/>
    <w:rsid w:val="00CD22DA"/>
    <w:rsid w:val="00CE4D8E"/>
    <w:rsid w:val="00CF1B34"/>
    <w:rsid w:val="00CF2FBD"/>
    <w:rsid w:val="00CF5799"/>
    <w:rsid w:val="00CF57BA"/>
    <w:rsid w:val="00CF73E1"/>
    <w:rsid w:val="00D251D0"/>
    <w:rsid w:val="00D26146"/>
    <w:rsid w:val="00D3057B"/>
    <w:rsid w:val="00D457A2"/>
    <w:rsid w:val="00D723E3"/>
    <w:rsid w:val="00D74744"/>
    <w:rsid w:val="00D76371"/>
    <w:rsid w:val="00D90629"/>
    <w:rsid w:val="00D961E7"/>
    <w:rsid w:val="00DB196B"/>
    <w:rsid w:val="00DB6B34"/>
    <w:rsid w:val="00DC5099"/>
    <w:rsid w:val="00DD31CE"/>
    <w:rsid w:val="00DE2010"/>
    <w:rsid w:val="00DF01F3"/>
    <w:rsid w:val="00DF3125"/>
    <w:rsid w:val="00E04BC6"/>
    <w:rsid w:val="00E149DE"/>
    <w:rsid w:val="00E22CFC"/>
    <w:rsid w:val="00E36D8C"/>
    <w:rsid w:val="00E41A77"/>
    <w:rsid w:val="00E63B36"/>
    <w:rsid w:val="00E64837"/>
    <w:rsid w:val="00E66A26"/>
    <w:rsid w:val="00EA54AA"/>
    <w:rsid w:val="00EA5944"/>
    <w:rsid w:val="00EA7D32"/>
    <w:rsid w:val="00ED0300"/>
    <w:rsid w:val="00EF1DFE"/>
    <w:rsid w:val="00F21192"/>
    <w:rsid w:val="00F24394"/>
    <w:rsid w:val="00F31BE2"/>
    <w:rsid w:val="00F35221"/>
    <w:rsid w:val="00F4187F"/>
    <w:rsid w:val="00F66CD9"/>
    <w:rsid w:val="00F6767D"/>
    <w:rsid w:val="00F8103C"/>
    <w:rsid w:val="00F81A72"/>
    <w:rsid w:val="00FE7B1E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53399B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6"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semiHidden/>
    <w:rsid w:val="0075336E"/>
    <w:rPr>
      <w:color w:val="808080"/>
    </w:rPr>
  </w:style>
  <w:style w:type="paragraph" w:styleId="ListParagraph">
    <w:name w:val="List Paragraph"/>
    <w:basedOn w:val="Normal"/>
    <w:semiHidden/>
    <w:rsid w:val="00E36D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an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4E1B372FB93D640A74E4BE1FB91D7E6" ma:contentTypeVersion="12" ma:contentTypeDescription="Crear nuevo documento." ma:contentTypeScope="" ma:versionID="82465a1373d8d5ac17dc27d01b9797d4">
  <xsd:schema xmlns:xsd="http://www.w3.org/2001/XMLSchema" xmlns:xs="http://www.w3.org/2001/XMLSchema" xmlns:p="http://schemas.microsoft.com/office/2006/metadata/properties" xmlns:ns3="b83f90dc-9e35-4b67-bdb5-11cafe165cbc" xmlns:ns4="da4f8c78-beeb-4549-885f-ddfeb29c5234" targetNamespace="http://schemas.microsoft.com/office/2006/metadata/properties" ma:root="true" ma:fieldsID="4a77982a747e2b42efe29a213fb179b9" ns3:_="" ns4:_="">
    <xsd:import namespace="b83f90dc-9e35-4b67-bdb5-11cafe165cbc"/>
    <xsd:import namespace="da4f8c78-beeb-4549-885f-ddfeb29c52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f90dc-9e35-4b67-bdb5-11cafe165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f8c78-beeb-4549-885f-ddfeb29c523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83f90dc-9e35-4b67-bdb5-11cafe165cbc" xsi:nil="true"/>
  </documentManagement>
</p:properties>
</file>

<file path=customXml/itemProps1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6AFECB7-D2A1-4F98-B2F0-682ABA529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3f90dc-9e35-4b67-bdb5-11cafe165cbc"/>
    <ds:schemaRef ds:uri="da4f8c78-beeb-4549-885f-ddfeb29c52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b83f90dc-9e35-4b67-bdb5-11cafe165c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3</Pages>
  <Words>767</Words>
  <Characters>4374</Characters>
  <Application>Microsoft Office Word</Application>
  <DocSecurity>0</DocSecurity>
  <Lines>36</Lines>
  <Paragraphs>10</Paragraphs>
  <ScaleCrop>false</ScaleCrop>
  <Company/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8-03T20:36:00Z</dcterms:created>
  <dcterms:modified xsi:type="dcterms:W3CDTF">2020-08-04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E1B372FB93D640A74E4BE1FB91D7E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